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FE8092" w14:textId="77777777" w:rsidR="00C73899" w:rsidRDefault="0037684D">
      <w:pPr>
        <w:pStyle w:val="BlockText"/>
      </w:pPr>
      <w:r>
        <w:t xml:space="preserve">Project Team 4 INFO6210 </w:t>
      </w:r>
    </w:p>
    <w:p w14:paraId="35974525" w14:textId="77777777" w:rsidR="00C73899" w:rsidRDefault="0037684D">
      <w:pPr>
        <w:pStyle w:val="FirstParagraph"/>
      </w:pPr>
      <w:r>
        <w:t xml:space="preserve"> </w:t>
      </w:r>
      <w:r>
        <w:rPr>
          <w:b/>
        </w:rPr>
        <w:t>Project Members:</w:t>
      </w:r>
      <w:r>
        <w:t xml:space="preserve"> Ruobing Bai, Ruiwen Jin, Fred Sebastian, Jinning Yang, Haozhou Zhou </w:t>
      </w:r>
    </w:p>
    <w:p w14:paraId="074469B2" w14:textId="77777777" w:rsidR="00C73899" w:rsidRDefault="0037684D">
      <w:r>
        <w:rPr>
          <w:noProof/>
        </w:rPr>
        <w:pict w14:anchorId="28460CAF">
          <v:rect id="_x0000_i1027" alt="" style="width:468pt;height:.05pt;mso-width-percent:0;mso-height-percent:0;mso-width-percent:0;mso-height-percent:0" o:hralign="center" o:hrstd="t" o:hr="t"/>
        </w:pict>
      </w:r>
    </w:p>
    <w:p w14:paraId="66978F8E" w14:textId="77777777" w:rsidR="00C73899" w:rsidRDefault="0037684D">
      <w:pPr>
        <w:pStyle w:val="FirstParagraph"/>
      </w:pPr>
      <w:r>
        <w:t xml:space="preserve"> DATABASE FOR </w:t>
      </w:r>
    </w:p>
    <w:p w14:paraId="5F6B15C6" w14:textId="77777777" w:rsidR="00C73899" w:rsidRDefault="0037684D">
      <w:pPr>
        <w:pStyle w:val="BodyText"/>
      </w:pPr>
      <w:r>
        <w:t xml:space="preserve">E-COMMERCE: </w:t>
      </w:r>
    </w:p>
    <w:p w14:paraId="2A2F28F1" w14:textId="77777777" w:rsidR="00C73899" w:rsidRDefault="0037684D">
      <w:pPr>
        <w:pStyle w:val="BodyText"/>
      </w:pPr>
      <w:r>
        <w:t>DATABASE DESIGN DOCUMENT</w:t>
      </w:r>
    </w:p>
    <w:p w14:paraId="6E42817C" w14:textId="77777777" w:rsidR="00C73899" w:rsidRDefault="00C73899">
      <w:pPr>
        <w:pStyle w:val="BodyText"/>
      </w:pPr>
    </w:p>
    <w:p w14:paraId="086E6D62" w14:textId="77777777" w:rsidR="00C73899" w:rsidRDefault="00C73899">
      <w:pPr>
        <w:pStyle w:val="BodyText"/>
      </w:pPr>
    </w:p>
    <w:p w14:paraId="0F66FB7B" w14:textId="77777777" w:rsidR="00C73899" w:rsidRDefault="00C73899">
      <w:pPr>
        <w:pStyle w:val="BodyText"/>
      </w:pPr>
    </w:p>
    <w:p w14:paraId="7CCA5DF8" w14:textId="77777777" w:rsidR="00C73899" w:rsidRDefault="0037684D">
      <w:pPr>
        <w:pStyle w:val="BodyText"/>
      </w:pPr>
      <w:bookmarkStart w:id="0" w:name="toc"/>
      <w:r>
        <w:tab/>
      </w:r>
      <w:r>
        <w:tab/>
      </w:r>
      <w:hyperlink w:anchor="header-n22">
        <w:r>
          <w:rPr>
            <w:rStyle w:val="Hyperlink"/>
          </w:rPr>
          <w:t xml:space="preserve">PART1. Problems Addressed </w:t>
        </w:r>
      </w:hyperlink>
      <w:r>
        <w:br/>
      </w:r>
      <w:r>
        <w:tab/>
      </w:r>
      <w:r>
        <w:tab/>
      </w:r>
      <w:r>
        <w:tab/>
      </w:r>
      <w:hyperlink w:anchor="header-n24">
        <w:r>
          <w:rPr>
            <w:rStyle w:val="Hyperlink"/>
          </w:rPr>
          <w:t>1-1.Problems Addressed by Database</w:t>
        </w:r>
      </w:hyperlink>
      <w:r>
        <w:br/>
      </w:r>
      <w:r>
        <w:tab/>
      </w:r>
      <w:r>
        <w:tab/>
      </w:r>
      <w:hyperlink w:anchor="header-n52">
        <w:r>
          <w:rPr>
            <w:rStyle w:val="Hyperlink"/>
          </w:rPr>
          <w:t>PART2. Bussiness Rules &amp; Entities &amp; Key Decisions</w:t>
        </w:r>
      </w:hyperlink>
      <w:r>
        <w:br/>
      </w:r>
      <w:r>
        <w:tab/>
      </w:r>
      <w:r>
        <w:tab/>
      </w:r>
      <w:r>
        <w:tab/>
      </w:r>
      <w:hyperlink w:anchor="header-n54">
        <w:r>
          <w:rPr>
            <w:rStyle w:val="Hyperlink"/>
          </w:rPr>
          <w:t xml:space="preserve">2-1. Business Rules </w:t>
        </w:r>
      </w:hyperlink>
      <w:r>
        <w:br/>
      </w:r>
      <w:r>
        <w:tab/>
      </w:r>
      <w:r>
        <w:tab/>
      </w:r>
      <w:r>
        <w:tab/>
      </w:r>
      <w:hyperlink w:anchor="header-n118">
        <w:r>
          <w:rPr>
            <w:rStyle w:val="Hyperlink"/>
          </w:rPr>
          <w:t>2-2. Entiti</w:t>
        </w:r>
        <w:r>
          <w:rPr>
            <w:rStyle w:val="Hyperlink"/>
          </w:rPr>
          <w:t>es and Its Attributes</w:t>
        </w:r>
      </w:hyperlink>
      <w:r>
        <w:br/>
      </w:r>
      <w:r>
        <w:tab/>
      </w:r>
      <w:r>
        <w:tab/>
      </w:r>
      <w:r>
        <w:tab/>
      </w:r>
      <w:hyperlink w:anchor="header-n2525">
        <w:r>
          <w:rPr>
            <w:rStyle w:val="Hyperlink"/>
          </w:rPr>
          <w:t>2-3. Key Decisions</w:t>
        </w:r>
      </w:hyperlink>
    </w:p>
    <w:bookmarkEnd w:id="0"/>
    <w:p w14:paraId="7A83ED73" w14:textId="77777777" w:rsidR="00C73899" w:rsidRDefault="00C73899">
      <w:pPr>
        <w:pStyle w:val="BodyText"/>
      </w:pPr>
    </w:p>
    <w:p w14:paraId="32394672" w14:textId="77777777" w:rsidR="00C73899" w:rsidRDefault="00C73899">
      <w:pPr>
        <w:pStyle w:val="BodyText"/>
      </w:pPr>
    </w:p>
    <w:p w14:paraId="5A504C05" w14:textId="77777777" w:rsidR="00C73899" w:rsidRDefault="00C73899">
      <w:pPr>
        <w:pStyle w:val="BodyText"/>
      </w:pPr>
    </w:p>
    <w:p w14:paraId="55813607" w14:textId="77777777" w:rsidR="00C73899" w:rsidRDefault="00C73899">
      <w:pPr>
        <w:pStyle w:val="BodyText"/>
      </w:pPr>
    </w:p>
    <w:p w14:paraId="59029F0E" w14:textId="77777777" w:rsidR="00C73899" w:rsidRDefault="00C73899">
      <w:pPr>
        <w:pStyle w:val="BodyText"/>
      </w:pPr>
    </w:p>
    <w:p w14:paraId="549CC73C" w14:textId="77777777" w:rsidR="00C73899" w:rsidRDefault="00C73899">
      <w:pPr>
        <w:pStyle w:val="BodyText"/>
      </w:pPr>
    </w:p>
    <w:p w14:paraId="1D9418E6" w14:textId="77777777" w:rsidR="00C73899" w:rsidRDefault="00C73899">
      <w:pPr>
        <w:pStyle w:val="BodyText"/>
      </w:pPr>
    </w:p>
    <w:p w14:paraId="558BE9B3" w14:textId="77777777" w:rsidR="00C73899" w:rsidRDefault="00C73899">
      <w:pPr>
        <w:pStyle w:val="BodyText"/>
      </w:pPr>
    </w:p>
    <w:p w14:paraId="73915011" w14:textId="77777777" w:rsidR="00C73899" w:rsidRDefault="00C73899">
      <w:pPr>
        <w:pStyle w:val="BodyText"/>
      </w:pPr>
    </w:p>
    <w:p w14:paraId="28B9866D" w14:textId="77777777" w:rsidR="00C73899" w:rsidRDefault="00C73899">
      <w:pPr>
        <w:pStyle w:val="BodyText"/>
      </w:pPr>
    </w:p>
    <w:p w14:paraId="7066CCF3" w14:textId="77777777" w:rsidR="00C73899" w:rsidRDefault="00C73899">
      <w:pPr>
        <w:pStyle w:val="BodyText"/>
      </w:pPr>
    </w:p>
    <w:p w14:paraId="32D17FD0" w14:textId="77777777" w:rsidR="00C73899" w:rsidRDefault="00C73899">
      <w:pPr>
        <w:pStyle w:val="BodyText"/>
      </w:pPr>
    </w:p>
    <w:p w14:paraId="2A211A04" w14:textId="77777777" w:rsidR="00C73899" w:rsidRDefault="00C73899">
      <w:pPr>
        <w:pStyle w:val="BodyText"/>
      </w:pPr>
    </w:p>
    <w:p w14:paraId="52EFE1EB" w14:textId="77777777" w:rsidR="00C73899" w:rsidRDefault="00C73899">
      <w:pPr>
        <w:pStyle w:val="BodyText"/>
      </w:pPr>
    </w:p>
    <w:p w14:paraId="57BAE5BD" w14:textId="77777777" w:rsidR="00C73899" w:rsidRDefault="00C73899">
      <w:pPr>
        <w:pStyle w:val="BodyText"/>
      </w:pPr>
    </w:p>
    <w:p w14:paraId="380C56AE" w14:textId="77777777" w:rsidR="00C73899" w:rsidRDefault="00C73899">
      <w:pPr>
        <w:pStyle w:val="BodyText"/>
      </w:pPr>
    </w:p>
    <w:p w14:paraId="4C6634F1" w14:textId="77777777" w:rsidR="00C73899" w:rsidRDefault="0037684D">
      <w:pPr>
        <w:pStyle w:val="Heading3"/>
      </w:pPr>
      <w:bookmarkStart w:id="1" w:name="header-n22"/>
      <w:r>
        <w:t xml:space="preserve">PART1. Problems Addressed </w:t>
      </w:r>
    </w:p>
    <w:p w14:paraId="0809D254" w14:textId="77777777" w:rsidR="00C73899" w:rsidRDefault="0037684D">
      <w:r>
        <w:rPr>
          <w:noProof/>
        </w:rPr>
        <w:pict w14:anchorId="0D135D2B">
          <v:rect id="_x0000_i1026" alt="" style="width:468pt;height:.05pt;mso-width-percent:0;mso-height-percent:0;mso-width-percent:0;mso-height-percent:0" o:hralign="center" o:hrstd="t" o:hr="t"/>
        </w:pict>
      </w:r>
    </w:p>
    <w:p w14:paraId="7BD68CA5" w14:textId="77777777" w:rsidR="00C73899" w:rsidRDefault="0037684D">
      <w:pPr>
        <w:pStyle w:val="Heading4"/>
      </w:pPr>
      <w:bookmarkStart w:id="2" w:name="header-n24"/>
      <w:r>
        <w:t>1-1.Problems Addressed by Database</w:t>
      </w:r>
    </w:p>
    <w:p w14:paraId="70DE959E" w14:textId="77777777" w:rsidR="00C73899" w:rsidRDefault="0037684D">
      <w:pPr>
        <w:numPr>
          <w:ilvl w:val="0"/>
          <w:numId w:val="2"/>
        </w:numPr>
      </w:pPr>
      <w:r>
        <w:t>Understanding which products are purchased together.</w:t>
      </w:r>
    </w:p>
    <w:p w14:paraId="261EBC05" w14:textId="77777777" w:rsidR="00C73899" w:rsidRDefault="0037684D">
      <w:pPr>
        <w:numPr>
          <w:ilvl w:val="0"/>
          <w:numId w:val="2"/>
        </w:numPr>
      </w:pPr>
      <w:r>
        <w:t>Predicting future likelihood of a customer purchasing a product.</w:t>
      </w:r>
    </w:p>
    <w:p w14:paraId="041FDBC5" w14:textId="77777777" w:rsidR="00C73899" w:rsidRDefault="0037684D">
      <w:pPr>
        <w:numPr>
          <w:ilvl w:val="0"/>
          <w:numId w:val="2"/>
        </w:numPr>
      </w:pPr>
      <w:r>
        <w:t>Minimizing potential of products being lost – inventory access and tracking.</w:t>
      </w:r>
    </w:p>
    <w:p w14:paraId="553EC0C6" w14:textId="77777777" w:rsidR="00C73899" w:rsidRDefault="0037684D">
      <w:pPr>
        <w:numPr>
          <w:ilvl w:val="0"/>
          <w:numId w:val="2"/>
        </w:numPr>
      </w:pPr>
      <w:r>
        <w:t xml:space="preserve">Minimizing inaccurate purchase orders. </w:t>
      </w:r>
    </w:p>
    <w:p w14:paraId="63764C36" w14:textId="77777777" w:rsidR="00C73899" w:rsidRDefault="0037684D">
      <w:pPr>
        <w:numPr>
          <w:ilvl w:val="0"/>
          <w:numId w:val="2"/>
        </w:numPr>
      </w:pPr>
      <w:r>
        <w:t>Establishing a better</w:t>
      </w:r>
      <w:r>
        <w:t xml:space="preserve"> balance between overstock and stockout.</w:t>
      </w:r>
    </w:p>
    <w:p w14:paraId="4C569D1E" w14:textId="77777777" w:rsidR="00C73899" w:rsidRDefault="0037684D">
      <w:pPr>
        <w:numPr>
          <w:ilvl w:val="0"/>
          <w:numId w:val="2"/>
        </w:numPr>
      </w:pPr>
      <w:r>
        <w:t>Better operation cost management – identifying opportunities to maximize profits.</w:t>
      </w:r>
    </w:p>
    <w:p w14:paraId="31D65826" w14:textId="77777777" w:rsidR="00C73899" w:rsidRDefault="0037684D">
      <w:pPr>
        <w:numPr>
          <w:ilvl w:val="0"/>
          <w:numId w:val="2"/>
        </w:numPr>
      </w:pPr>
      <w:r>
        <w:t xml:space="preserve">Improving time management by minimizing order/return fulfillment delays. </w:t>
      </w:r>
    </w:p>
    <w:p w14:paraId="070071E4" w14:textId="77777777" w:rsidR="00C73899" w:rsidRDefault="0037684D">
      <w:pPr>
        <w:numPr>
          <w:ilvl w:val="0"/>
          <w:numId w:val="2"/>
        </w:numPr>
      </w:pPr>
      <w:r>
        <w:t xml:space="preserve">Increasing employee satisfaction with better communication </w:t>
      </w:r>
      <w:r>
        <w:t>and management system.</w:t>
      </w:r>
    </w:p>
    <w:p w14:paraId="371DE144" w14:textId="77777777" w:rsidR="00C73899" w:rsidRDefault="0037684D">
      <w:pPr>
        <w:numPr>
          <w:ilvl w:val="0"/>
          <w:numId w:val="2"/>
        </w:numPr>
      </w:pPr>
      <w:r>
        <w:t>Developing clear responsibilities of employees in the warehouse.</w:t>
      </w:r>
    </w:p>
    <w:p w14:paraId="1057B257" w14:textId="77777777" w:rsidR="00C73899" w:rsidRDefault="0037684D">
      <w:pPr>
        <w:numPr>
          <w:ilvl w:val="0"/>
          <w:numId w:val="2"/>
        </w:numPr>
      </w:pPr>
      <w:r>
        <w:t xml:space="preserve">Identification of redundant processes that could save time and money – streamlined approach. </w:t>
      </w:r>
    </w:p>
    <w:p w14:paraId="0F6175C5" w14:textId="77777777" w:rsidR="00C73899" w:rsidRDefault="0037684D">
      <w:pPr>
        <w:numPr>
          <w:ilvl w:val="0"/>
          <w:numId w:val="2"/>
        </w:numPr>
      </w:pPr>
      <w:r>
        <w:t>Ability to meet customer needs by diversifying products and eliminating un</w:t>
      </w:r>
      <w:r>
        <w:t>popular products.</w:t>
      </w:r>
    </w:p>
    <w:p w14:paraId="28EFC8F4" w14:textId="77777777" w:rsidR="00C73899" w:rsidRDefault="0037684D">
      <w:pPr>
        <w:numPr>
          <w:ilvl w:val="0"/>
          <w:numId w:val="2"/>
        </w:numPr>
      </w:pPr>
      <w:r>
        <w:t xml:space="preserve">Understanding time-based changes in customer demands. </w:t>
      </w:r>
    </w:p>
    <w:p w14:paraId="11FD0FEF" w14:textId="77777777" w:rsidR="00C73899" w:rsidRDefault="0037684D">
      <w:pPr>
        <w:numPr>
          <w:ilvl w:val="0"/>
          <w:numId w:val="2"/>
        </w:numPr>
      </w:pPr>
      <w:r>
        <w:t>Developing effective methods of communication between warehouses.</w:t>
      </w:r>
    </w:p>
    <w:p w14:paraId="34590EC1" w14:textId="77777777" w:rsidR="00C73899" w:rsidRDefault="0037684D">
      <w:pPr>
        <w:pStyle w:val="Heading3"/>
      </w:pPr>
      <w:bookmarkStart w:id="3" w:name="header-n52"/>
      <w:bookmarkEnd w:id="1"/>
      <w:bookmarkEnd w:id="2"/>
      <w:r>
        <w:t>PART2. Bussiness Rules &amp; Entities &amp; Key Decisions</w:t>
      </w:r>
    </w:p>
    <w:p w14:paraId="5797CE2A" w14:textId="77777777" w:rsidR="00C73899" w:rsidRDefault="0037684D">
      <w:r>
        <w:rPr>
          <w:noProof/>
        </w:rPr>
        <w:pict w14:anchorId="3CCFF633">
          <v:rect id="_x0000_i1025" alt="" style="width:468pt;height:.05pt;mso-width-percent:0;mso-height-percent:0;mso-width-percent:0;mso-height-percent:0" o:hralign="center" o:hrstd="t" o:hr="t"/>
        </w:pict>
      </w:r>
    </w:p>
    <w:p w14:paraId="75CD091B" w14:textId="77777777" w:rsidR="00C73899" w:rsidRDefault="0037684D">
      <w:pPr>
        <w:pStyle w:val="Heading4"/>
      </w:pPr>
      <w:bookmarkStart w:id="4" w:name="header-n54"/>
      <w:r>
        <w:t xml:space="preserve">2-1. Business Rules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99"/>
        <w:gridCol w:w="7377"/>
      </w:tblGrid>
      <w:tr w:rsidR="00C73899" w14:paraId="51B620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34792" w14:textId="77777777" w:rsidR="00C73899" w:rsidRDefault="0037684D">
            <w:pPr>
              <w:pStyle w:val="Compact"/>
            </w:pPr>
            <w:r>
              <w:t>CATEGOR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3D8223" w14:textId="77777777" w:rsidR="00C73899" w:rsidRDefault="0037684D">
            <w:pPr>
              <w:pStyle w:val="Compact"/>
            </w:pPr>
            <w:r>
              <w:t>BUSINESS RULES</w:t>
            </w:r>
          </w:p>
        </w:tc>
      </w:tr>
      <w:tr w:rsidR="00C73899" w14:paraId="07A211F1" w14:textId="77777777">
        <w:tc>
          <w:tcPr>
            <w:tcW w:w="0" w:type="auto"/>
          </w:tcPr>
          <w:p w14:paraId="53181900" w14:textId="77777777" w:rsidR="00C73899" w:rsidRDefault="0037684D">
            <w:pPr>
              <w:pStyle w:val="Compact"/>
            </w:pPr>
            <w:r>
              <w:t>Customer</w:t>
            </w:r>
          </w:p>
        </w:tc>
        <w:tc>
          <w:tcPr>
            <w:tcW w:w="0" w:type="auto"/>
          </w:tcPr>
          <w:p w14:paraId="5E83F6DB" w14:textId="77777777" w:rsidR="00C73899" w:rsidRDefault="0037684D" w:rsidP="001D61DB">
            <w:pPr>
              <w:pStyle w:val="Compact"/>
              <w:jc w:val="both"/>
            </w:pPr>
            <w:r>
              <w:t>Each Customer will have one or many Orders.</w:t>
            </w:r>
          </w:p>
        </w:tc>
      </w:tr>
      <w:tr w:rsidR="00C73899" w14:paraId="12BCD1C9" w14:textId="77777777">
        <w:tc>
          <w:tcPr>
            <w:tcW w:w="0" w:type="auto"/>
          </w:tcPr>
          <w:p w14:paraId="6F9710FB" w14:textId="77777777" w:rsidR="00C73899" w:rsidRDefault="0037684D">
            <w:pPr>
              <w:pStyle w:val="Compact"/>
            </w:pPr>
            <w:r>
              <w:t>Order</w:t>
            </w:r>
          </w:p>
        </w:tc>
        <w:tc>
          <w:tcPr>
            <w:tcW w:w="0" w:type="auto"/>
          </w:tcPr>
          <w:p w14:paraId="11736380" w14:textId="77777777" w:rsidR="00C73899" w:rsidRDefault="0037684D" w:rsidP="001D61DB">
            <w:pPr>
              <w:pStyle w:val="Compact"/>
              <w:jc w:val="both"/>
            </w:pPr>
            <w:r>
              <w:t xml:space="preserve">Each Order will have zero or many Returns. Each Order must have one Shipping Task. Each Order must have one Order Detail. </w:t>
            </w:r>
          </w:p>
        </w:tc>
      </w:tr>
      <w:tr w:rsidR="00C73899" w14:paraId="0ED0B518" w14:textId="77777777">
        <w:tc>
          <w:tcPr>
            <w:tcW w:w="0" w:type="auto"/>
          </w:tcPr>
          <w:p w14:paraId="70C8CCE8" w14:textId="77777777" w:rsidR="00C73899" w:rsidRDefault="0037684D">
            <w:pPr>
              <w:pStyle w:val="Compact"/>
            </w:pPr>
            <w:r>
              <w:t>Revenue</w:t>
            </w:r>
          </w:p>
        </w:tc>
        <w:tc>
          <w:tcPr>
            <w:tcW w:w="0" w:type="auto"/>
          </w:tcPr>
          <w:p w14:paraId="6269C5A8" w14:textId="77777777" w:rsidR="00C73899" w:rsidRDefault="0037684D" w:rsidP="001D61DB">
            <w:pPr>
              <w:pStyle w:val="Compact"/>
              <w:jc w:val="both"/>
            </w:pPr>
            <w:r>
              <w:t>Each Revenue will have zero or many Orders.</w:t>
            </w:r>
          </w:p>
        </w:tc>
      </w:tr>
      <w:tr w:rsidR="00C73899" w14:paraId="3DF59A1C" w14:textId="77777777">
        <w:tc>
          <w:tcPr>
            <w:tcW w:w="0" w:type="auto"/>
          </w:tcPr>
          <w:p w14:paraId="77C0253E" w14:textId="77777777" w:rsidR="00C73899" w:rsidRDefault="0037684D">
            <w:pPr>
              <w:pStyle w:val="Compact"/>
            </w:pPr>
            <w:r>
              <w:t>Return</w:t>
            </w:r>
          </w:p>
        </w:tc>
        <w:tc>
          <w:tcPr>
            <w:tcW w:w="0" w:type="auto"/>
          </w:tcPr>
          <w:p w14:paraId="2161BF53" w14:textId="77777777" w:rsidR="00C73899" w:rsidRDefault="0037684D" w:rsidP="001D61DB">
            <w:pPr>
              <w:pStyle w:val="Compact"/>
              <w:jc w:val="both"/>
            </w:pPr>
            <w:r>
              <w:t>Each Return must have one Warehouse Product.</w:t>
            </w:r>
          </w:p>
        </w:tc>
      </w:tr>
      <w:tr w:rsidR="00C73899" w14:paraId="395B1977" w14:textId="77777777">
        <w:tc>
          <w:tcPr>
            <w:tcW w:w="0" w:type="auto"/>
          </w:tcPr>
          <w:p w14:paraId="1225FE8A" w14:textId="77777777" w:rsidR="00C73899" w:rsidRDefault="0037684D">
            <w:pPr>
              <w:pStyle w:val="Compact"/>
            </w:pPr>
            <w:r>
              <w:t>EmployeeSalary</w:t>
            </w:r>
          </w:p>
        </w:tc>
        <w:tc>
          <w:tcPr>
            <w:tcW w:w="0" w:type="auto"/>
          </w:tcPr>
          <w:p w14:paraId="56A2A9DB" w14:textId="77777777" w:rsidR="00C73899" w:rsidRDefault="0037684D" w:rsidP="001D61DB">
            <w:pPr>
              <w:pStyle w:val="Compact"/>
              <w:jc w:val="both"/>
            </w:pPr>
            <w:r>
              <w:t>Each Employ</w:t>
            </w:r>
            <w:r>
              <w:t>ee Salary Record will have zero or many Revenues.</w:t>
            </w:r>
          </w:p>
        </w:tc>
      </w:tr>
      <w:tr w:rsidR="00C73899" w14:paraId="74E82646" w14:textId="77777777">
        <w:tc>
          <w:tcPr>
            <w:tcW w:w="0" w:type="auto"/>
          </w:tcPr>
          <w:p w14:paraId="76ECBB13" w14:textId="77777777" w:rsidR="00C73899" w:rsidRDefault="0037684D">
            <w:pPr>
              <w:pStyle w:val="Compact"/>
            </w:pPr>
            <w:r>
              <w:t>Warehouse</w:t>
            </w:r>
          </w:p>
        </w:tc>
        <w:tc>
          <w:tcPr>
            <w:tcW w:w="0" w:type="auto"/>
          </w:tcPr>
          <w:p w14:paraId="72D1C7BA" w14:textId="77777777" w:rsidR="00C73899" w:rsidRDefault="0037684D" w:rsidP="001D61DB">
            <w:pPr>
              <w:pStyle w:val="Compact"/>
              <w:jc w:val="both"/>
            </w:pPr>
            <w:r>
              <w:t>Each Warehouse will have one or more Warehouse Products.</w:t>
            </w:r>
          </w:p>
        </w:tc>
      </w:tr>
      <w:tr w:rsidR="00C73899" w14:paraId="31B93F10" w14:textId="77777777">
        <w:tc>
          <w:tcPr>
            <w:tcW w:w="0" w:type="auto"/>
          </w:tcPr>
          <w:p w14:paraId="09114771" w14:textId="77777777" w:rsidR="00C73899" w:rsidRDefault="0037684D">
            <w:pPr>
              <w:pStyle w:val="Compact"/>
            </w:pPr>
            <w:r>
              <w:t>Employee</w:t>
            </w:r>
          </w:p>
        </w:tc>
        <w:tc>
          <w:tcPr>
            <w:tcW w:w="0" w:type="auto"/>
          </w:tcPr>
          <w:p w14:paraId="76EE5ED6" w14:textId="77777777" w:rsidR="00C73899" w:rsidRDefault="0037684D" w:rsidP="001D61DB">
            <w:pPr>
              <w:pStyle w:val="Compact"/>
              <w:jc w:val="both"/>
            </w:pPr>
            <w:r>
              <w:t xml:space="preserve">Each Employee will stay in one or many Warehouses. Each Employee will have one or many Records of Employee Direct Deposit. Each </w:t>
            </w:r>
            <w:r>
              <w:lastRenderedPageBreak/>
              <w:t>Employee will have zero or many Employee Reimbursements. Each Employee will have one Employee Salary. Each Employee will have zero or many Shipping Task.</w:t>
            </w:r>
          </w:p>
        </w:tc>
      </w:tr>
      <w:tr w:rsidR="00C73899" w14:paraId="0CD4FA60" w14:textId="77777777">
        <w:tc>
          <w:tcPr>
            <w:tcW w:w="0" w:type="auto"/>
          </w:tcPr>
          <w:p w14:paraId="2AB52474" w14:textId="77777777" w:rsidR="00C73899" w:rsidRDefault="0037684D" w:rsidP="001D61DB">
            <w:pPr>
              <w:pStyle w:val="Compact"/>
              <w:jc w:val="both"/>
            </w:pPr>
            <w:r>
              <w:lastRenderedPageBreak/>
              <w:t>ShippingTask</w:t>
            </w:r>
          </w:p>
        </w:tc>
        <w:tc>
          <w:tcPr>
            <w:tcW w:w="0" w:type="auto"/>
          </w:tcPr>
          <w:p w14:paraId="02442F3D" w14:textId="77777777" w:rsidR="00C73899" w:rsidRDefault="0037684D" w:rsidP="001D61DB">
            <w:pPr>
              <w:pStyle w:val="Compact"/>
              <w:jc w:val="both"/>
            </w:pPr>
            <w:r>
              <w:t>Each Shipping Task will have one Shipping Record.</w:t>
            </w:r>
          </w:p>
        </w:tc>
      </w:tr>
      <w:tr w:rsidR="00C73899" w14:paraId="2E0A0FA7" w14:textId="77777777">
        <w:tc>
          <w:tcPr>
            <w:tcW w:w="0" w:type="auto"/>
          </w:tcPr>
          <w:p w14:paraId="6195E5BB" w14:textId="77777777" w:rsidR="00C73899" w:rsidRDefault="0037684D" w:rsidP="001D61DB">
            <w:pPr>
              <w:pStyle w:val="Compact"/>
              <w:jc w:val="both"/>
            </w:pPr>
            <w:r>
              <w:t>WarehouseProduct</w:t>
            </w:r>
          </w:p>
        </w:tc>
        <w:tc>
          <w:tcPr>
            <w:tcW w:w="0" w:type="auto"/>
          </w:tcPr>
          <w:p w14:paraId="4E9B11E3" w14:textId="77777777" w:rsidR="00C73899" w:rsidRDefault="0037684D" w:rsidP="001D61DB">
            <w:pPr>
              <w:pStyle w:val="Compact"/>
              <w:jc w:val="both"/>
            </w:pPr>
            <w:r>
              <w:t>Each Warehouse Product will have one or many Products.</w:t>
            </w:r>
          </w:p>
        </w:tc>
      </w:tr>
      <w:tr w:rsidR="00C73899" w14:paraId="4DC88FE2" w14:textId="77777777">
        <w:tc>
          <w:tcPr>
            <w:tcW w:w="0" w:type="auto"/>
          </w:tcPr>
          <w:p w14:paraId="53073982" w14:textId="77777777" w:rsidR="00C73899" w:rsidRDefault="0037684D" w:rsidP="001D61DB">
            <w:pPr>
              <w:pStyle w:val="Compact"/>
              <w:jc w:val="both"/>
            </w:pPr>
            <w:r>
              <w:t>Product</w:t>
            </w:r>
          </w:p>
        </w:tc>
        <w:tc>
          <w:tcPr>
            <w:tcW w:w="0" w:type="auto"/>
          </w:tcPr>
          <w:p w14:paraId="573600C6" w14:textId="77777777" w:rsidR="00C73899" w:rsidRDefault="0037684D" w:rsidP="001D61DB">
            <w:pPr>
              <w:pStyle w:val="Compact"/>
              <w:jc w:val="both"/>
            </w:pPr>
            <w:r>
              <w:t>Each Product will have one or many Supplies Product Details. Each Product will only be stored in one Warehouse.</w:t>
            </w:r>
          </w:p>
        </w:tc>
      </w:tr>
      <w:tr w:rsidR="00C73899" w14:paraId="3E370BD2" w14:textId="77777777">
        <w:tc>
          <w:tcPr>
            <w:tcW w:w="0" w:type="auto"/>
          </w:tcPr>
          <w:p w14:paraId="2244B6C8" w14:textId="77777777" w:rsidR="00C73899" w:rsidRDefault="0037684D" w:rsidP="001D61DB">
            <w:pPr>
              <w:pStyle w:val="Compact"/>
              <w:jc w:val="both"/>
            </w:pPr>
            <w:r>
              <w:t>Supplies</w:t>
            </w:r>
          </w:p>
        </w:tc>
        <w:tc>
          <w:tcPr>
            <w:tcW w:w="0" w:type="auto"/>
          </w:tcPr>
          <w:p w14:paraId="4124DCCA" w14:textId="77777777" w:rsidR="00C73899" w:rsidRDefault="0037684D" w:rsidP="001D61DB">
            <w:pPr>
              <w:pStyle w:val="Compact"/>
              <w:jc w:val="both"/>
            </w:pPr>
            <w:r>
              <w:t>Supplies will have one or many Supplies Product Details. Supplies acti</w:t>
            </w:r>
            <w:r>
              <w:t>on date should be recorded in supplies action date.</w:t>
            </w:r>
          </w:p>
        </w:tc>
      </w:tr>
      <w:tr w:rsidR="00C73899" w14:paraId="14627D57" w14:textId="77777777">
        <w:tc>
          <w:tcPr>
            <w:tcW w:w="0" w:type="auto"/>
          </w:tcPr>
          <w:p w14:paraId="60CD5A58" w14:textId="77777777" w:rsidR="00C73899" w:rsidRDefault="0037684D" w:rsidP="001D61DB">
            <w:pPr>
              <w:pStyle w:val="Compact"/>
              <w:jc w:val="both"/>
            </w:pPr>
            <w:r>
              <w:t>OrderDetail</w:t>
            </w:r>
          </w:p>
        </w:tc>
        <w:tc>
          <w:tcPr>
            <w:tcW w:w="0" w:type="auto"/>
          </w:tcPr>
          <w:p w14:paraId="410FC0C1" w14:textId="77777777" w:rsidR="00C73899" w:rsidRDefault="0037684D" w:rsidP="001D61DB">
            <w:pPr>
              <w:pStyle w:val="Compact"/>
              <w:jc w:val="both"/>
            </w:pPr>
            <w:r>
              <w:t>Each Order Detail will have one or many Warehouse Peoducts.</w:t>
            </w:r>
          </w:p>
        </w:tc>
      </w:tr>
    </w:tbl>
    <w:p w14:paraId="216F2230" w14:textId="77777777" w:rsidR="00C73899" w:rsidRDefault="00C73899">
      <w:pPr>
        <w:pStyle w:val="BodyText"/>
      </w:pPr>
    </w:p>
    <w:p w14:paraId="3F7F4C07" w14:textId="77777777" w:rsidR="00C73899" w:rsidRDefault="00C73899">
      <w:pPr>
        <w:pStyle w:val="BodyText"/>
      </w:pPr>
    </w:p>
    <w:p w14:paraId="1194720D" w14:textId="77777777" w:rsidR="00C73899" w:rsidRDefault="00C73899">
      <w:pPr>
        <w:pStyle w:val="BodyText"/>
      </w:pPr>
    </w:p>
    <w:p w14:paraId="06E81778" w14:textId="77777777" w:rsidR="00C73899" w:rsidRDefault="00C73899">
      <w:pPr>
        <w:pStyle w:val="BodyText"/>
      </w:pPr>
    </w:p>
    <w:p w14:paraId="10D919A8" w14:textId="77777777" w:rsidR="00C73899" w:rsidRDefault="00C73899">
      <w:pPr>
        <w:pStyle w:val="BodyText"/>
      </w:pPr>
    </w:p>
    <w:p w14:paraId="73BA0B4F" w14:textId="77777777" w:rsidR="00C73899" w:rsidRDefault="00C73899">
      <w:pPr>
        <w:pStyle w:val="BodyText"/>
      </w:pPr>
    </w:p>
    <w:p w14:paraId="4350C844" w14:textId="77777777" w:rsidR="00C73899" w:rsidRDefault="00C73899">
      <w:pPr>
        <w:pStyle w:val="BodyText"/>
      </w:pPr>
    </w:p>
    <w:p w14:paraId="0D1FA835" w14:textId="77777777" w:rsidR="00C73899" w:rsidRDefault="0037684D">
      <w:pPr>
        <w:pStyle w:val="Heading4"/>
      </w:pPr>
      <w:bookmarkStart w:id="5" w:name="header-n118"/>
      <w:bookmarkEnd w:id="4"/>
      <w:r>
        <w:t>2-2. Entities and Its Attribut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87"/>
        <w:gridCol w:w="3241"/>
        <w:gridCol w:w="3348"/>
      </w:tblGrid>
      <w:tr w:rsidR="00C73899" w14:paraId="2436E642" w14:textId="77777777" w:rsidTr="001D61DB">
        <w:tc>
          <w:tcPr>
            <w:tcW w:w="1560" w:type="pct"/>
            <w:tcBorders>
              <w:bottom w:val="single" w:sz="0" w:space="0" w:color="auto"/>
            </w:tcBorders>
            <w:vAlign w:val="bottom"/>
          </w:tcPr>
          <w:p w14:paraId="1284A205" w14:textId="77777777" w:rsidR="00C73899" w:rsidRDefault="0037684D">
            <w:pPr>
              <w:pStyle w:val="Compact"/>
            </w:pPr>
            <w:r>
              <w:t>Entity</w:t>
            </w:r>
          </w:p>
        </w:tc>
        <w:tc>
          <w:tcPr>
            <w:tcW w:w="1692" w:type="pct"/>
            <w:tcBorders>
              <w:bottom w:val="single" w:sz="0" w:space="0" w:color="auto"/>
            </w:tcBorders>
            <w:vAlign w:val="bottom"/>
          </w:tcPr>
          <w:p w14:paraId="0548461A" w14:textId="77777777" w:rsidR="00C73899" w:rsidRDefault="0037684D">
            <w:pPr>
              <w:pStyle w:val="Compact"/>
            </w:pPr>
            <w:r>
              <w:t>Key Attributes</w:t>
            </w:r>
          </w:p>
        </w:tc>
        <w:tc>
          <w:tcPr>
            <w:tcW w:w="1748" w:type="pct"/>
            <w:tcBorders>
              <w:bottom w:val="single" w:sz="0" w:space="0" w:color="auto"/>
            </w:tcBorders>
            <w:vAlign w:val="bottom"/>
          </w:tcPr>
          <w:p w14:paraId="40B61455" w14:textId="77777777" w:rsidR="00C73899" w:rsidRDefault="0037684D">
            <w:pPr>
              <w:pStyle w:val="Compact"/>
            </w:pPr>
            <w:r>
              <w:t>General Attributes</w:t>
            </w:r>
          </w:p>
        </w:tc>
      </w:tr>
      <w:tr w:rsidR="00C73899" w14:paraId="32DE75BE" w14:textId="77777777" w:rsidTr="001D61DB">
        <w:tc>
          <w:tcPr>
            <w:tcW w:w="1560" w:type="pct"/>
          </w:tcPr>
          <w:p w14:paraId="692C4299" w14:textId="77777777" w:rsidR="00C73899" w:rsidRDefault="0037684D">
            <w:pPr>
              <w:pStyle w:val="Compact"/>
            </w:pPr>
            <w:proofErr w:type="spellStart"/>
            <w:r>
              <w:t>WebsiteCustomerAccount</w:t>
            </w:r>
            <w:proofErr w:type="spellEnd"/>
          </w:p>
        </w:tc>
        <w:tc>
          <w:tcPr>
            <w:tcW w:w="1692" w:type="pct"/>
          </w:tcPr>
          <w:p w14:paraId="6203D281" w14:textId="77777777" w:rsidR="00C73899" w:rsidRDefault="0037684D">
            <w:pPr>
              <w:pStyle w:val="Compact"/>
            </w:pPr>
            <w:proofErr w:type="spellStart"/>
            <w:r>
              <w:t>CustomerID</w:t>
            </w:r>
            <w:proofErr w:type="spellEnd"/>
            <w:r>
              <w:t>{PK}</w:t>
            </w:r>
          </w:p>
        </w:tc>
        <w:tc>
          <w:tcPr>
            <w:tcW w:w="1748" w:type="pct"/>
          </w:tcPr>
          <w:p w14:paraId="679AD920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CustomerEmailAddress</w:t>
            </w:r>
            <w:proofErr w:type="spellEnd"/>
            <w:r>
              <w:t>,</w:t>
            </w:r>
          </w:p>
          <w:p w14:paraId="263B5A71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CustomerLastName</w:t>
            </w:r>
            <w:proofErr w:type="spellEnd"/>
            <w:r>
              <w:t>,</w:t>
            </w:r>
          </w:p>
          <w:p w14:paraId="47AF806B" w14:textId="3A889EA8" w:rsidR="00C73899" w:rsidRDefault="0037684D" w:rsidP="001D61DB">
            <w:pPr>
              <w:pStyle w:val="Compact"/>
              <w:jc w:val="both"/>
            </w:pPr>
            <w:proofErr w:type="spellStart"/>
            <w:r>
              <w:t>EncryptedPassword</w:t>
            </w:r>
            <w:proofErr w:type="spellEnd"/>
          </w:p>
        </w:tc>
      </w:tr>
      <w:tr w:rsidR="00C73899" w14:paraId="76EFCF01" w14:textId="77777777" w:rsidTr="001D61DB">
        <w:tc>
          <w:tcPr>
            <w:tcW w:w="1560" w:type="pct"/>
          </w:tcPr>
          <w:p w14:paraId="1B57D0F1" w14:textId="77777777" w:rsidR="00C73899" w:rsidRDefault="0037684D">
            <w:pPr>
              <w:pStyle w:val="Compact"/>
            </w:pPr>
            <w:proofErr w:type="spellStart"/>
            <w:r>
              <w:t>CustomerOrder</w:t>
            </w:r>
            <w:proofErr w:type="spellEnd"/>
          </w:p>
        </w:tc>
        <w:tc>
          <w:tcPr>
            <w:tcW w:w="1692" w:type="pct"/>
          </w:tcPr>
          <w:p w14:paraId="12F77C01" w14:textId="77777777" w:rsidR="00C73899" w:rsidRDefault="0037684D">
            <w:pPr>
              <w:pStyle w:val="Compact"/>
            </w:pPr>
            <w:proofErr w:type="spellStart"/>
            <w:r>
              <w:t>OrderID</w:t>
            </w:r>
            <w:proofErr w:type="spellEnd"/>
            <w:r>
              <w:t xml:space="preserve">{PK}, </w:t>
            </w:r>
            <w:proofErr w:type="spellStart"/>
            <w:r>
              <w:t>CustomerID</w:t>
            </w:r>
            <w:proofErr w:type="spellEnd"/>
            <w:r>
              <w:t xml:space="preserve">{FK}, </w:t>
            </w:r>
            <w:proofErr w:type="spellStart"/>
            <w:r>
              <w:t>RevenueID</w:t>
            </w:r>
            <w:proofErr w:type="spellEnd"/>
            <w:r>
              <w:t>{FK}</w:t>
            </w:r>
          </w:p>
        </w:tc>
        <w:tc>
          <w:tcPr>
            <w:tcW w:w="1748" w:type="pct"/>
          </w:tcPr>
          <w:p w14:paraId="06DC8214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BillingStreetAddress</w:t>
            </w:r>
            <w:proofErr w:type="spellEnd"/>
            <w:r>
              <w:t>,</w:t>
            </w:r>
          </w:p>
          <w:p w14:paraId="72A13877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BillingAddressCity</w:t>
            </w:r>
            <w:proofErr w:type="spellEnd"/>
            <w:r>
              <w:t xml:space="preserve">, </w:t>
            </w:r>
          </w:p>
          <w:p w14:paraId="58D8C1B0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BillingAddressState</w:t>
            </w:r>
            <w:proofErr w:type="spellEnd"/>
            <w:r>
              <w:t xml:space="preserve">, </w:t>
            </w:r>
          </w:p>
          <w:p w14:paraId="16ABD281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BillingAddressZipcode</w:t>
            </w:r>
            <w:proofErr w:type="spellEnd"/>
            <w:r>
              <w:t xml:space="preserve">, </w:t>
            </w:r>
          </w:p>
          <w:p w14:paraId="0F1D5FE8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ShippingStreetAddress</w:t>
            </w:r>
            <w:proofErr w:type="spellEnd"/>
            <w:r>
              <w:t xml:space="preserve">, </w:t>
            </w:r>
          </w:p>
          <w:p w14:paraId="74F159E5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ShippingAddressCit</w:t>
            </w:r>
            <w:r>
              <w:t>y</w:t>
            </w:r>
            <w:proofErr w:type="spellEnd"/>
            <w:r>
              <w:t xml:space="preserve">, </w:t>
            </w:r>
          </w:p>
          <w:p w14:paraId="69217B74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ShippingAddressState</w:t>
            </w:r>
            <w:proofErr w:type="spellEnd"/>
            <w:r>
              <w:t xml:space="preserve">, </w:t>
            </w:r>
          </w:p>
          <w:p w14:paraId="7C27B869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ShippingAddressZipcode</w:t>
            </w:r>
            <w:proofErr w:type="spellEnd"/>
            <w:r>
              <w:t xml:space="preserve">, </w:t>
            </w:r>
          </w:p>
          <w:p w14:paraId="7568D695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TrackingNumber</w:t>
            </w:r>
            <w:proofErr w:type="spellEnd"/>
            <w:r>
              <w:t xml:space="preserve">, </w:t>
            </w:r>
          </w:p>
          <w:p w14:paraId="494D5A24" w14:textId="3787F257" w:rsidR="001D61DB" w:rsidRDefault="0037684D" w:rsidP="001D61DB">
            <w:pPr>
              <w:pStyle w:val="Compact"/>
              <w:jc w:val="both"/>
            </w:pPr>
            <w:proofErr w:type="spellStart"/>
            <w:r>
              <w:t>OrderDate</w:t>
            </w:r>
            <w:proofErr w:type="spellEnd"/>
            <w:r>
              <w:t xml:space="preserve">, </w:t>
            </w:r>
          </w:p>
          <w:p w14:paraId="74677C0A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TotalPrice</w:t>
            </w:r>
            <w:proofErr w:type="spellEnd"/>
            <w:r>
              <w:t xml:space="preserve">, </w:t>
            </w:r>
          </w:p>
          <w:p w14:paraId="3B5CECA8" w14:textId="51FD104F" w:rsidR="00C73899" w:rsidRDefault="0037684D" w:rsidP="001D61DB">
            <w:pPr>
              <w:pStyle w:val="Compact"/>
              <w:jc w:val="both"/>
            </w:pPr>
            <w:proofErr w:type="spellStart"/>
            <w:r>
              <w:t>ShippingMethods</w:t>
            </w:r>
            <w:proofErr w:type="spellEnd"/>
          </w:p>
        </w:tc>
      </w:tr>
      <w:tr w:rsidR="00C73899" w14:paraId="16A26989" w14:textId="77777777" w:rsidTr="001D61DB">
        <w:tc>
          <w:tcPr>
            <w:tcW w:w="1560" w:type="pct"/>
          </w:tcPr>
          <w:p w14:paraId="68E561BB" w14:textId="77777777" w:rsidR="00C73899" w:rsidRDefault="0037684D">
            <w:pPr>
              <w:pStyle w:val="Compact"/>
            </w:pPr>
            <w:r>
              <w:t>Return</w:t>
            </w:r>
          </w:p>
        </w:tc>
        <w:tc>
          <w:tcPr>
            <w:tcW w:w="1692" w:type="pct"/>
          </w:tcPr>
          <w:p w14:paraId="42E33340" w14:textId="77777777" w:rsidR="00C73899" w:rsidRDefault="0037684D">
            <w:pPr>
              <w:pStyle w:val="Compact"/>
            </w:pPr>
            <w:r>
              <w:t xml:space="preserve">ReturnID{PK}, OrderID{FK}, ProductID{FK}, </w:t>
            </w:r>
            <w:r>
              <w:lastRenderedPageBreak/>
              <w:t>WarehouseID{FK}</w:t>
            </w:r>
          </w:p>
        </w:tc>
        <w:tc>
          <w:tcPr>
            <w:tcW w:w="1748" w:type="pct"/>
          </w:tcPr>
          <w:p w14:paraId="213202CE" w14:textId="77777777" w:rsidR="00C73899" w:rsidRDefault="0037684D" w:rsidP="001D61DB">
            <w:pPr>
              <w:pStyle w:val="Compact"/>
              <w:jc w:val="both"/>
            </w:pPr>
            <w:r>
              <w:lastRenderedPageBreak/>
              <w:t>ReturnDate, ReturnQuantity</w:t>
            </w:r>
          </w:p>
        </w:tc>
      </w:tr>
      <w:tr w:rsidR="00C73899" w14:paraId="3293C5DE" w14:textId="77777777" w:rsidTr="001D61DB">
        <w:tc>
          <w:tcPr>
            <w:tcW w:w="1560" w:type="pct"/>
          </w:tcPr>
          <w:p w14:paraId="6FB7784B" w14:textId="77777777" w:rsidR="00C73899" w:rsidRDefault="0037684D">
            <w:pPr>
              <w:pStyle w:val="Compact"/>
            </w:pPr>
            <w:r>
              <w:t>Revenue</w:t>
            </w:r>
          </w:p>
        </w:tc>
        <w:tc>
          <w:tcPr>
            <w:tcW w:w="1692" w:type="pct"/>
          </w:tcPr>
          <w:p w14:paraId="6C8ED90B" w14:textId="77777777" w:rsidR="00C73899" w:rsidRDefault="0037684D">
            <w:pPr>
              <w:pStyle w:val="Compact"/>
            </w:pPr>
            <w:r>
              <w:t>RevenueID{PK}, EmployeeSalaryID{FK}</w:t>
            </w:r>
          </w:p>
        </w:tc>
        <w:tc>
          <w:tcPr>
            <w:tcW w:w="1748" w:type="pct"/>
          </w:tcPr>
          <w:p w14:paraId="08FD1A30" w14:textId="77777777" w:rsidR="001D61DB" w:rsidRDefault="0037684D" w:rsidP="001D61DB">
            <w:pPr>
              <w:pStyle w:val="Compact"/>
              <w:jc w:val="both"/>
            </w:pPr>
            <w:r>
              <w:t xml:space="preserve">Tax, </w:t>
            </w:r>
          </w:p>
          <w:p w14:paraId="38C522CE" w14:textId="77777777" w:rsidR="001D61DB" w:rsidRDefault="0037684D" w:rsidP="001D61DB">
            <w:pPr>
              <w:pStyle w:val="Compact"/>
              <w:jc w:val="both"/>
            </w:pPr>
            <w:proofErr w:type="spellStart"/>
            <w:r>
              <w:t>TotalReve</w:t>
            </w:r>
            <w:r>
              <w:t>nue</w:t>
            </w:r>
            <w:proofErr w:type="spellEnd"/>
            <w:r>
              <w:t xml:space="preserve">, </w:t>
            </w:r>
          </w:p>
          <w:p w14:paraId="3F296851" w14:textId="70E26838" w:rsidR="00C73899" w:rsidRDefault="0037684D" w:rsidP="001D61DB">
            <w:pPr>
              <w:pStyle w:val="Compact"/>
              <w:jc w:val="both"/>
            </w:pPr>
            <w:r>
              <w:t>Date</w:t>
            </w:r>
          </w:p>
        </w:tc>
      </w:tr>
      <w:tr w:rsidR="00C73899" w14:paraId="3EDD722A" w14:textId="77777777" w:rsidTr="001D61DB">
        <w:tc>
          <w:tcPr>
            <w:tcW w:w="1560" w:type="pct"/>
          </w:tcPr>
          <w:p w14:paraId="6A1A9257" w14:textId="77777777" w:rsidR="00C73899" w:rsidRDefault="0037684D">
            <w:pPr>
              <w:pStyle w:val="Compact"/>
            </w:pPr>
            <w:r>
              <w:t>OrderDetail</w:t>
            </w:r>
          </w:p>
        </w:tc>
        <w:tc>
          <w:tcPr>
            <w:tcW w:w="1692" w:type="pct"/>
          </w:tcPr>
          <w:p w14:paraId="186CF264" w14:textId="77777777" w:rsidR="00C73899" w:rsidRDefault="0037684D">
            <w:pPr>
              <w:pStyle w:val="Compact"/>
            </w:pPr>
            <w:r>
              <w:t>OrderDetailID{PK}, OrderID{FK}, ProductID{FK}, WarehouseID{FK}</w:t>
            </w:r>
          </w:p>
        </w:tc>
        <w:tc>
          <w:tcPr>
            <w:tcW w:w="1748" w:type="pct"/>
          </w:tcPr>
          <w:p w14:paraId="269BB78D" w14:textId="77777777" w:rsidR="00C73899" w:rsidRDefault="0037684D">
            <w:pPr>
              <w:pStyle w:val="Compact"/>
            </w:pPr>
            <w:r>
              <w:t>Quantity</w:t>
            </w:r>
          </w:p>
        </w:tc>
      </w:tr>
      <w:tr w:rsidR="00C73899" w14:paraId="7EF66292" w14:textId="77777777" w:rsidTr="001D61DB">
        <w:tc>
          <w:tcPr>
            <w:tcW w:w="1560" w:type="pct"/>
          </w:tcPr>
          <w:p w14:paraId="50719C35" w14:textId="77777777" w:rsidR="00C73899" w:rsidRDefault="0037684D">
            <w:pPr>
              <w:pStyle w:val="Compact"/>
            </w:pPr>
            <w:r>
              <w:t>ShippingTask</w:t>
            </w:r>
          </w:p>
        </w:tc>
        <w:tc>
          <w:tcPr>
            <w:tcW w:w="1692" w:type="pct"/>
          </w:tcPr>
          <w:p w14:paraId="31828D20" w14:textId="77777777" w:rsidR="00C73899" w:rsidRDefault="0037684D">
            <w:pPr>
              <w:pStyle w:val="Compact"/>
            </w:pPr>
            <w:r>
              <w:t>TaskID{PK}, OrderID{FK}, EmployeeID{FK}, TrackingNumber{FK}</w:t>
            </w:r>
          </w:p>
        </w:tc>
        <w:tc>
          <w:tcPr>
            <w:tcW w:w="1748" w:type="pct"/>
          </w:tcPr>
          <w:p w14:paraId="786CBF5E" w14:textId="77777777" w:rsidR="00C73899" w:rsidRDefault="0037684D">
            <w:pPr>
              <w:pStyle w:val="Compact"/>
            </w:pPr>
            <w:r>
              <w:t>ShippingDate</w:t>
            </w:r>
          </w:p>
        </w:tc>
      </w:tr>
      <w:tr w:rsidR="00C73899" w14:paraId="4D339118" w14:textId="77777777" w:rsidTr="001D61DB">
        <w:tc>
          <w:tcPr>
            <w:tcW w:w="1560" w:type="pct"/>
          </w:tcPr>
          <w:p w14:paraId="4D306AC2" w14:textId="77777777" w:rsidR="00C73899" w:rsidRDefault="0037684D">
            <w:pPr>
              <w:pStyle w:val="Compact"/>
            </w:pPr>
            <w:r>
              <w:t>ShippingRecord</w:t>
            </w:r>
          </w:p>
        </w:tc>
        <w:tc>
          <w:tcPr>
            <w:tcW w:w="1692" w:type="pct"/>
          </w:tcPr>
          <w:p w14:paraId="557C67B9" w14:textId="77777777" w:rsidR="00C73899" w:rsidRDefault="0037684D">
            <w:pPr>
              <w:pStyle w:val="Compact"/>
            </w:pPr>
            <w:r>
              <w:t>TrackingNumber{PK}</w:t>
            </w:r>
          </w:p>
        </w:tc>
        <w:tc>
          <w:tcPr>
            <w:tcW w:w="1748" w:type="pct"/>
          </w:tcPr>
          <w:p w14:paraId="733CFCE1" w14:textId="77777777" w:rsidR="001D61DB" w:rsidRDefault="0037684D">
            <w:pPr>
              <w:pStyle w:val="Compact"/>
            </w:pPr>
            <w:r>
              <w:t xml:space="preserve">ShippingMethod, PackageWeight, ShippingName, </w:t>
            </w:r>
          </w:p>
          <w:p w14:paraId="6B58F34D" w14:textId="77777777" w:rsidR="001D61DB" w:rsidRDefault="0037684D">
            <w:pPr>
              <w:pStyle w:val="Compact"/>
            </w:pPr>
            <w:r>
              <w:t xml:space="preserve">Street, </w:t>
            </w:r>
          </w:p>
          <w:p w14:paraId="299A286B" w14:textId="77777777" w:rsidR="001D61DB" w:rsidRDefault="0037684D">
            <w:pPr>
              <w:pStyle w:val="Compact"/>
            </w:pPr>
            <w:r>
              <w:t xml:space="preserve">City, </w:t>
            </w:r>
          </w:p>
          <w:p w14:paraId="0DAA11FA" w14:textId="77777777" w:rsidR="001D61DB" w:rsidRDefault="0037684D">
            <w:pPr>
              <w:pStyle w:val="Compact"/>
            </w:pPr>
            <w:r>
              <w:t>S</w:t>
            </w:r>
            <w:r>
              <w:t xml:space="preserve">tate, </w:t>
            </w:r>
          </w:p>
          <w:p w14:paraId="6711EB3C" w14:textId="77777777" w:rsidR="001D61DB" w:rsidRDefault="0037684D">
            <w:pPr>
              <w:pStyle w:val="Compact"/>
            </w:pPr>
            <w:proofErr w:type="spellStart"/>
            <w:r>
              <w:t>Zipcode</w:t>
            </w:r>
            <w:proofErr w:type="spellEnd"/>
            <w:r>
              <w:t xml:space="preserve">, </w:t>
            </w:r>
          </w:p>
          <w:p w14:paraId="20A3F67B" w14:textId="50805A38" w:rsidR="00C73899" w:rsidRDefault="0037684D">
            <w:pPr>
              <w:pStyle w:val="Compact"/>
            </w:pPr>
            <w:proofErr w:type="spellStart"/>
            <w:r>
              <w:t>ShippingDate</w:t>
            </w:r>
            <w:proofErr w:type="spellEnd"/>
          </w:p>
        </w:tc>
      </w:tr>
      <w:tr w:rsidR="00C73899" w14:paraId="2B8E9091" w14:textId="77777777" w:rsidTr="001D61DB">
        <w:tc>
          <w:tcPr>
            <w:tcW w:w="1560" w:type="pct"/>
          </w:tcPr>
          <w:p w14:paraId="4E521957" w14:textId="77777777" w:rsidR="00C73899" w:rsidRDefault="0037684D">
            <w:pPr>
              <w:pStyle w:val="Compact"/>
            </w:pPr>
            <w:r>
              <w:t>WarehouseProduct</w:t>
            </w:r>
          </w:p>
        </w:tc>
        <w:tc>
          <w:tcPr>
            <w:tcW w:w="1692" w:type="pct"/>
          </w:tcPr>
          <w:p w14:paraId="3EA2ED5B" w14:textId="77777777" w:rsidR="00C73899" w:rsidRDefault="0037684D">
            <w:pPr>
              <w:pStyle w:val="Compact"/>
            </w:pPr>
            <w:r>
              <w:t>WarehouseID{PK, FK}, ProductID{PK, FK}</w:t>
            </w:r>
          </w:p>
        </w:tc>
        <w:tc>
          <w:tcPr>
            <w:tcW w:w="1748" w:type="pct"/>
          </w:tcPr>
          <w:p w14:paraId="0B78923B" w14:textId="77777777" w:rsidR="00C73899" w:rsidRDefault="0037684D">
            <w:pPr>
              <w:pStyle w:val="Compact"/>
            </w:pPr>
            <w:r>
              <w:t>ProductQuantity, ProductName</w:t>
            </w:r>
          </w:p>
        </w:tc>
      </w:tr>
      <w:tr w:rsidR="00C73899" w14:paraId="76D4D4AA" w14:textId="77777777" w:rsidTr="001D61DB">
        <w:tc>
          <w:tcPr>
            <w:tcW w:w="1560" w:type="pct"/>
          </w:tcPr>
          <w:p w14:paraId="174CC7D2" w14:textId="77777777" w:rsidR="00C73899" w:rsidRDefault="0037684D">
            <w:pPr>
              <w:pStyle w:val="Compact"/>
            </w:pPr>
            <w:r>
              <w:t>Warehouse</w:t>
            </w:r>
          </w:p>
        </w:tc>
        <w:tc>
          <w:tcPr>
            <w:tcW w:w="1692" w:type="pct"/>
          </w:tcPr>
          <w:p w14:paraId="779A7F27" w14:textId="77777777" w:rsidR="00C73899" w:rsidRDefault="0037684D">
            <w:pPr>
              <w:pStyle w:val="Compact"/>
            </w:pPr>
            <w:r>
              <w:t>WarehouseID{PK}, EmployeeID{FK}</w:t>
            </w:r>
          </w:p>
        </w:tc>
        <w:tc>
          <w:tcPr>
            <w:tcW w:w="1748" w:type="pct"/>
          </w:tcPr>
          <w:p w14:paraId="312687FE" w14:textId="77777777" w:rsidR="001D61DB" w:rsidRDefault="0037684D">
            <w:pPr>
              <w:pStyle w:val="Compact"/>
            </w:pPr>
            <w:r>
              <w:t xml:space="preserve">StreetAddress, </w:t>
            </w:r>
          </w:p>
          <w:p w14:paraId="4D84C7B7" w14:textId="77777777" w:rsidR="001D61DB" w:rsidRDefault="0037684D">
            <w:pPr>
              <w:pStyle w:val="Compact"/>
            </w:pPr>
            <w:r>
              <w:t xml:space="preserve">City, </w:t>
            </w:r>
          </w:p>
          <w:p w14:paraId="50CB22A4" w14:textId="77777777" w:rsidR="001D61DB" w:rsidRDefault="0037684D">
            <w:pPr>
              <w:pStyle w:val="Compact"/>
            </w:pPr>
            <w:r>
              <w:t xml:space="preserve">State, </w:t>
            </w:r>
          </w:p>
          <w:p w14:paraId="7D0D0063" w14:textId="79EE94B0" w:rsidR="00C73899" w:rsidRDefault="0037684D">
            <w:pPr>
              <w:pStyle w:val="Compact"/>
            </w:pPr>
            <w:proofErr w:type="spellStart"/>
            <w:r>
              <w:t>Zipcode</w:t>
            </w:r>
            <w:proofErr w:type="spellEnd"/>
          </w:p>
        </w:tc>
      </w:tr>
      <w:tr w:rsidR="00C73899" w14:paraId="16245B85" w14:textId="77777777" w:rsidTr="001D61DB">
        <w:tc>
          <w:tcPr>
            <w:tcW w:w="1560" w:type="pct"/>
          </w:tcPr>
          <w:p w14:paraId="5DEF83F4" w14:textId="77777777" w:rsidR="00C73899" w:rsidRDefault="0037684D">
            <w:pPr>
              <w:pStyle w:val="Compact"/>
            </w:pPr>
            <w:r>
              <w:t>EmployeeInfo</w:t>
            </w:r>
          </w:p>
        </w:tc>
        <w:tc>
          <w:tcPr>
            <w:tcW w:w="1692" w:type="pct"/>
          </w:tcPr>
          <w:p w14:paraId="48A60DC5" w14:textId="77777777" w:rsidR="00C73899" w:rsidRDefault="0037684D">
            <w:pPr>
              <w:pStyle w:val="Compact"/>
            </w:pPr>
            <w:r>
              <w:t>EmployeeID{PK}</w:t>
            </w:r>
          </w:p>
        </w:tc>
        <w:tc>
          <w:tcPr>
            <w:tcW w:w="1748" w:type="pct"/>
          </w:tcPr>
          <w:p w14:paraId="4C611B32" w14:textId="77777777" w:rsidR="001D61DB" w:rsidRDefault="0037684D">
            <w:pPr>
              <w:pStyle w:val="Compact"/>
            </w:pPr>
            <w:proofErr w:type="spellStart"/>
            <w:r>
              <w:t>EmployeeFirstName</w:t>
            </w:r>
            <w:proofErr w:type="spellEnd"/>
            <w:r>
              <w:t>,</w:t>
            </w:r>
          </w:p>
          <w:p w14:paraId="46F2C8E9" w14:textId="77777777" w:rsidR="001D61DB" w:rsidRDefault="0037684D">
            <w:pPr>
              <w:pStyle w:val="Compact"/>
            </w:pPr>
            <w:proofErr w:type="spellStart"/>
            <w:r>
              <w:t>EmployeeMiddleName</w:t>
            </w:r>
            <w:proofErr w:type="spellEnd"/>
            <w:r>
              <w:t>,</w:t>
            </w:r>
          </w:p>
          <w:p w14:paraId="3E820F94" w14:textId="77777777" w:rsidR="001D61DB" w:rsidRDefault="0037684D">
            <w:pPr>
              <w:pStyle w:val="Compact"/>
            </w:pPr>
            <w:proofErr w:type="spellStart"/>
            <w:r>
              <w:t>EmployeeLastName</w:t>
            </w:r>
            <w:proofErr w:type="spellEnd"/>
            <w:r>
              <w:t>,</w:t>
            </w:r>
          </w:p>
          <w:p w14:paraId="74A257C5" w14:textId="77777777" w:rsidR="001D61DB" w:rsidRDefault="0037684D">
            <w:pPr>
              <w:pStyle w:val="Compact"/>
            </w:pPr>
            <w:proofErr w:type="spellStart"/>
            <w:r>
              <w:t>PhoneNumber</w:t>
            </w:r>
            <w:proofErr w:type="spellEnd"/>
            <w:r>
              <w:t>,</w:t>
            </w:r>
          </w:p>
          <w:p w14:paraId="1F14C270" w14:textId="77777777" w:rsidR="001D61DB" w:rsidRDefault="0037684D">
            <w:pPr>
              <w:pStyle w:val="Compact"/>
            </w:pPr>
            <w:proofErr w:type="spellStart"/>
            <w:r>
              <w:t>SickDays</w:t>
            </w:r>
            <w:proofErr w:type="spellEnd"/>
            <w:r>
              <w:t>,</w:t>
            </w:r>
          </w:p>
          <w:p w14:paraId="50103FE6" w14:textId="77777777" w:rsidR="001D61DB" w:rsidRDefault="0037684D">
            <w:pPr>
              <w:pStyle w:val="Compact"/>
            </w:pPr>
            <w:proofErr w:type="spellStart"/>
            <w:r>
              <w:t>VacationDays</w:t>
            </w:r>
            <w:proofErr w:type="spellEnd"/>
            <w:r>
              <w:t>,</w:t>
            </w:r>
          </w:p>
          <w:p w14:paraId="60B034AB" w14:textId="77777777" w:rsidR="001D61DB" w:rsidRDefault="0037684D">
            <w:pPr>
              <w:pStyle w:val="Compact"/>
            </w:pPr>
            <w:proofErr w:type="spellStart"/>
            <w:r>
              <w:t>JoininDate</w:t>
            </w:r>
            <w:proofErr w:type="spellEnd"/>
            <w:r>
              <w:t xml:space="preserve">, </w:t>
            </w:r>
            <w:proofErr w:type="spellStart"/>
            <w:r w:rsidRPr="001D61DB">
              <w:t>Designation</w:t>
            </w:r>
            <w:r w:rsidRPr="001D61DB">
              <w:t>LeaveDate</w:t>
            </w:r>
            <w:proofErr w:type="spellEnd"/>
            <w:r w:rsidRPr="001D61DB">
              <w:t>,</w:t>
            </w:r>
          </w:p>
          <w:p w14:paraId="7CD2A188" w14:textId="77777777" w:rsidR="001D61DB" w:rsidRDefault="0037684D">
            <w:pPr>
              <w:pStyle w:val="Compact"/>
            </w:pPr>
            <w:proofErr w:type="spellStart"/>
            <w:r w:rsidRPr="001D61DB">
              <w:t>EmployeeTitle</w:t>
            </w:r>
            <w:proofErr w:type="spellEnd"/>
            <w:r w:rsidRPr="001D61DB">
              <w:t>,</w:t>
            </w:r>
          </w:p>
          <w:p w14:paraId="0D9CC4C4" w14:textId="77777777" w:rsidR="001D61DB" w:rsidRDefault="0037684D">
            <w:pPr>
              <w:pStyle w:val="Compact"/>
            </w:pPr>
            <w:proofErr w:type="spellStart"/>
            <w:r w:rsidRPr="001D61DB">
              <w:t>EmployeeEmailAddress</w:t>
            </w:r>
            <w:proofErr w:type="spellEnd"/>
            <w:r w:rsidRPr="001D61DB">
              <w:t>,</w:t>
            </w:r>
          </w:p>
          <w:p w14:paraId="5FFC7D5B" w14:textId="77777777" w:rsidR="001D61DB" w:rsidRDefault="0037684D">
            <w:pPr>
              <w:pStyle w:val="Compact"/>
            </w:pPr>
            <w:proofErr w:type="spellStart"/>
            <w:r w:rsidRPr="001D61DB">
              <w:t>ManagerID</w:t>
            </w:r>
            <w:proofErr w:type="spellEnd"/>
            <w:r w:rsidRPr="001D61DB">
              <w:t>,</w:t>
            </w:r>
          </w:p>
          <w:p w14:paraId="6EB42C92" w14:textId="77777777" w:rsidR="001D61DB" w:rsidRDefault="0037684D">
            <w:pPr>
              <w:pStyle w:val="Compact"/>
            </w:pPr>
            <w:proofErr w:type="spellStart"/>
            <w:r w:rsidRPr="001D61DB">
              <w:t>EmployeeChecking</w:t>
            </w:r>
            <w:r w:rsidRPr="001D61DB">
              <w:t>SavingAcc</w:t>
            </w:r>
            <w:r w:rsidRPr="001D61DB">
              <w:t>ountNumb</w:t>
            </w:r>
            <w:r>
              <w:t>er</w:t>
            </w:r>
            <w:proofErr w:type="spellEnd"/>
            <w:r>
              <w:t>,</w:t>
            </w:r>
          </w:p>
          <w:p w14:paraId="256B0826" w14:textId="74620058" w:rsidR="00C73899" w:rsidRDefault="0037684D">
            <w:pPr>
              <w:pStyle w:val="Compact"/>
            </w:pPr>
            <w:proofErr w:type="spellStart"/>
            <w:r>
              <w:t>EncryptedSSN</w:t>
            </w:r>
            <w:proofErr w:type="spellEnd"/>
          </w:p>
        </w:tc>
      </w:tr>
      <w:tr w:rsidR="00C73899" w14:paraId="476F36BD" w14:textId="77777777" w:rsidTr="001D61DB">
        <w:tc>
          <w:tcPr>
            <w:tcW w:w="1560" w:type="pct"/>
          </w:tcPr>
          <w:p w14:paraId="0BD7BC42" w14:textId="77777777" w:rsidR="00C73899" w:rsidRDefault="0037684D">
            <w:pPr>
              <w:pStyle w:val="Compact"/>
            </w:pPr>
            <w:r>
              <w:t>EmployeeSalary</w:t>
            </w:r>
          </w:p>
        </w:tc>
        <w:tc>
          <w:tcPr>
            <w:tcW w:w="1692" w:type="pct"/>
          </w:tcPr>
          <w:p w14:paraId="6E5DF9A1" w14:textId="77777777" w:rsidR="00C73899" w:rsidRDefault="0037684D">
            <w:pPr>
              <w:pStyle w:val="Compact"/>
            </w:pPr>
            <w:r>
              <w:t>EmployeeSalaryID{PK}, EmployeeID{FK}</w:t>
            </w:r>
          </w:p>
        </w:tc>
        <w:tc>
          <w:tcPr>
            <w:tcW w:w="1748" w:type="pct"/>
          </w:tcPr>
          <w:p w14:paraId="6881E09D" w14:textId="77777777" w:rsidR="001D61DB" w:rsidRDefault="0037684D">
            <w:pPr>
              <w:pStyle w:val="Compact"/>
            </w:pPr>
            <w:r>
              <w:t xml:space="preserve">BaseSalary, </w:t>
            </w:r>
          </w:p>
          <w:p w14:paraId="6FBBAF00" w14:textId="77777777" w:rsidR="001D61DB" w:rsidRDefault="0037684D">
            <w:pPr>
              <w:pStyle w:val="Compact"/>
            </w:pPr>
            <w:r>
              <w:t xml:space="preserve">Bonus, </w:t>
            </w:r>
          </w:p>
          <w:p w14:paraId="263E8489" w14:textId="5992CC7D" w:rsidR="00C73899" w:rsidRDefault="0037684D">
            <w:pPr>
              <w:pStyle w:val="Compact"/>
            </w:pPr>
            <w:proofErr w:type="spellStart"/>
            <w:r>
              <w:lastRenderedPageBreak/>
              <w:t>TotalSalary</w:t>
            </w:r>
            <w:proofErr w:type="spellEnd"/>
          </w:p>
        </w:tc>
      </w:tr>
      <w:tr w:rsidR="00C73899" w14:paraId="34505B08" w14:textId="77777777" w:rsidTr="001D61DB">
        <w:tc>
          <w:tcPr>
            <w:tcW w:w="1560" w:type="pct"/>
          </w:tcPr>
          <w:p w14:paraId="1093C8A1" w14:textId="77777777" w:rsidR="00C73899" w:rsidRDefault="0037684D">
            <w:pPr>
              <w:pStyle w:val="Compact"/>
            </w:pPr>
            <w:r>
              <w:lastRenderedPageBreak/>
              <w:t>Product</w:t>
            </w:r>
          </w:p>
        </w:tc>
        <w:tc>
          <w:tcPr>
            <w:tcW w:w="1692" w:type="pct"/>
          </w:tcPr>
          <w:p w14:paraId="10848569" w14:textId="77777777" w:rsidR="00C73899" w:rsidRDefault="0037684D">
            <w:pPr>
              <w:pStyle w:val="Compact"/>
            </w:pPr>
            <w:r>
              <w:t>ProductID{PK}</w:t>
            </w:r>
          </w:p>
        </w:tc>
        <w:tc>
          <w:tcPr>
            <w:tcW w:w="1748" w:type="pct"/>
          </w:tcPr>
          <w:p w14:paraId="348E8F68" w14:textId="77777777" w:rsidR="001D61DB" w:rsidRDefault="0037684D">
            <w:pPr>
              <w:pStyle w:val="Compact"/>
            </w:pPr>
            <w:r>
              <w:t xml:space="preserve">ProductName, </w:t>
            </w:r>
          </w:p>
          <w:p w14:paraId="5E0786E0" w14:textId="77777777" w:rsidR="001D61DB" w:rsidRDefault="0037684D">
            <w:pPr>
              <w:pStyle w:val="Compact"/>
            </w:pPr>
            <w:proofErr w:type="spellStart"/>
            <w:r>
              <w:t>ProductColor</w:t>
            </w:r>
            <w:proofErr w:type="spellEnd"/>
            <w:r>
              <w:t xml:space="preserve">, </w:t>
            </w:r>
            <w:proofErr w:type="spellStart"/>
            <w:r>
              <w:t>ProductMaterial</w:t>
            </w:r>
            <w:proofErr w:type="spellEnd"/>
            <w:r>
              <w:t xml:space="preserve">, </w:t>
            </w:r>
            <w:proofErr w:type="spellStart"/>
            <w:r>
              <w:t>ProductPrice</w:t>
            </w:r>
            <w:proofErr w:type="spellEnd"/>
            <w:r>
              <w:t xml:space="preserve">, </w:t>
            </w:r>
          </w:p>
          <w:p w14:paraId="3EFCD2DD" w14:textId="77777777" w:rsidR="001D61DB" w:rsidRDefault="0037684D">
            <w:pPr>
              <w:pStyle w:val="Compact"/>
            </w:pPr>
            <w:proofErr w:type="spellStart"/>
            <w:r>
              <w:t>ProductImage</w:t>
            </w:r>
            <w:proofErr w:type="spellEnd"/>
            <w:r>
              <w:t xml:space="preserve">, </w:t>
            </w:r>
          </w:p>
          <w:p w14:paraId="46FEB41B" w14:textId="61CE360F" w:rsidR="00C73899" w:rsidRDefault="0037684D">
            <w:pPr>
              <w:pStyle w:val="Compact"/>
            </w:pPr>
            <w:proofErr w:type="spellStart"/>
            <w:r>
              <w:t>WebsiteLink</w:t>
            </w:r>
            <w:proofErr w:type="spellEnd"/>
          </w:p>
        </w:tc>
      </w:tr>
      <w:tr w:rsidR="00C73899" w14:paraId="3D0566D4" w14:textId="77777777" w:rsidTr="001D61DB">
        <w:tc>
          <w:tcPr>
            <w:tcW w:w="1560" w:type="pct"/>
          </w:tcPr>
          <w:p w14:paraId="09C118FA" w14:textId="77777777" w:rsidR="00C73899" w:rsidRDefault="0037684D">
            <w:pPr>
              <w:pStyle w:val="Compact"/>
            </w:pPr>
            <w:r>
              <w:t>EmployeeReimbursement</w:t>
            </w:r>
          </w:p>
        </w:tc>
        <w:tc>
          <w:tcPr>
            <w:tcW w:w="1692" w:type="pct"/>
          </w:tcPr>
          <w:p w14:paraId="4FE7E4D8" w14:textId="77777777" w:rsidR="00C73899" w:rsidRDefault="0037684D">
            <w:pPr>
              <w:pStyle w:val="Compact"/>
            </w:pPr>
            <w:r>
              <w:t>ReimbursementID{PK}, EmployeeID{FK}</w:t>
            </w:r>
          </w:p>
        </w:tc>
        <w:tc>
          <w:tcPr>
            <w:tcW w:w="1748" w:type="pct"/>
          </w:tcPr>
          <w:p w14:paraId="3FDA4FE7" w14:textId="77777777" w:rsidR="001D61DB" w:rsidRDefault="0037684D">
            <w:pPr>
              <w:pStyle w:val="Compact"/>
            </w:pPr>
            <w:r>
              <w:t xml:space="preserve">ReimbursementDescription, </w:t>
            </w:r>
          </w:p>
          <w:p w14:paraId="15004FBE" w14:textId="47FFEAAA" w:rsidR="001D61DB" w:rsidRDefault="0037684D">
            <w:pPr>
              <w:pStyle w:val="Compact"/>
            </w:pPr>
            <w:r>
              <w:t xml:space="preserve">Price, </w:t>
            </w:r>
          </w:p>
          <w:p w14:paraId="46B34750" w14:textId="77777777" w:rsidR="001D61DB" w:rsidRDefault="0037684D">
            <w:pPr>
              <w:pStyle w:val="Compact"/>
            </w:pPr>
            <w:proofErr w:type="spellStart"/>
            <w:r>
              <w:t>ReceiptInfo</w:t>
            </w:r>
            <w:proofErr w:type="spellEnd"/>
            <w:r>
              <w:t xml:space="preserve">, </w:t>
            </w:r>
          </w:p>
          <w:p w14:paraId="79E4CF90" w14:textId="77777777" w:rsidR="001D61DB" w:rsidRDefault="0037684D">
            <w:pPr>
              <w:pStyle w:val="Compact"/>
            </w:pPr>
            <w:proofErr w:type="spellStart"/>
            <w:r>
              <w:t>DateforReceipt</w:t>
            </w:r>
            <w:proofErr w:type="spellEnd"/>
            <w:r>
              <w:t xml:space="preserve">, </w:t>
            </w:r>
          </w:p>
          <w:p w14:paraId="0E430AE3" w14:textId="66C3A02D" w:rsidR="00C73899" w:rsidRDefault="0037684D">
            <w:pPr>
              <w:pStyle w:val="Compact"/>
            </w:pPr>
            <w:proofErr w:type="spellStart"/>
            <w:r>
              <w:t>DepositDate</w:t>
            </w:r>
            <w:proofErr w:type="spellEnd"/>
          </w:p>
        </w:tc>
      </w:tr>
      <w:tr w:rsidR="00C73899" w14:paraId="5B9366EB" w14:textId="77777777" w:rsidTr="001D61DB">
        <w:tc>
          <w:tcPr>
            <w:tcW w:w="1560" w:type="pct"/>
          </w:tcPr>
          <w:p w14:paraId="1346ADFB" w14:textId="77777777" w:rsidR="00C73899" w:rsidRDefault="0037684D">
            <w:pPr>
              <w:pStyle w:val="Compact"/>
            </w:pPr>
            <w:r>
              <w:t>EmployeeDirectDeposit</w:t>
            </w:r>
          </w:p>
        </w:tc>
        <w:tc>
          <w:tcPr>
            <w:tcW w:w="1692" w:type="pct"/>
          </w:tcPr>
          <w:p w14:paraId="198D3D4B" w14:textId="77777777" w:rsidR="00C73899" w:rsidRDefault="0037684D">
            <w:pPr>
              <w:pStyle w:val="Compact"/>
            </w:pPr>
            <w:r>
              <w:t xml:space="preserve">EmployeeID{PK}, </w:t>
            </w:r>
            <w:r>
              <w:t>DepositDate{PK}</w:t>
            </w:r>
          </w:p>
        </w:tc>
        <w:tc>
          <w:tcPr>
            <w:tcW w:w="1748" w:type="pct"/>
          </w:tcPr>
          <w:p w14:paraId="5A75282F" w14:textId="77777777" w:rsidR="00C73899" w:rsidRDefault="0037684D">
            <w:pPr>
              <w:pStyle w:val="Compact"/>
            </w:pPr>
            <w:r>
              <w:t>DepositAmount</w:t>
            </w:r>
          </w:p>
        </w:tc>
      </w:tr>
      <w:tr w:rsidR="00C73899" w14:paraId="247F1238" w14:textId="77777777" w:rsidTr="001D61DB">
        <w:tc>
          <w:tcPr>
            <w:tcW w:w="1560" w:type="pct"/>
          </w:tcPr>
          <w:p w14:paraId="40E02907" w14:textId="77777777" w:rsidR="00C73899" w:rsidRDefault="0037684D">
            <w:pPr>
              <w:pStyle w:val="Compact"/>
            </w:pPr>
            <w:r>
              <w:t>SuppliesProductDetail</w:t>
            </w:r>
          </w:p>
        </w:tc>
        <w:tc>
          <w:tcPr>
            <w:tcW w:w="1692" w:type="pct"/>
          </w:tcPr>
          <w:p w14:paraId="7292BB58" w14:textId="77777777" w:rsidR="00C73899" w:rsidRDefault="0037684D">
            <w:pPr>
              <w:pStyle w:val="Compact"/>
            </w:pPr>
            <w:r>
              <w:t>SuppliesProductID{PK}, SupplierID{FK}, ProductID{FK}</w:t>
            </w:r>
          </w:p>
        </w:tc>
        <w:tc>
          <w:tcPr>
            <w:tcW w:w="1748" w:type="pct"/>
          </w:tcPr>
          <w:p w14:paraId="022A1BF4" w14:textId="77777777" w:rsidR="00C73899" w:rsidRDefault="0037684D">
            <w:pPr>
              <w:pStyle w:val="Compact"/>
            </w:pPr>
            <w:r>
              <w:t>SupplyDate</w:t>
            </w:r>
          </w:p>
        </w:tc>
      </w:tr>
      <w:tr w:rsidR="00C73899" w14:paraId="3E6AE045" w14:textId="77777777" w:rsidTr="001D61DB">
        <w:tc>
          <w:tcPr>
            <w:tcW w:w="1560" w:type="pct"/>
          </w:tcPr>
          <w:p w14:paraId="39EAB920" w14:textId="77777777" w:rsidR="00C73899" w:rsidRDefault="0037684D">
            <w:pPr>
              <w:pStyle w:val="Compact"/>
            </w:pPr>
            <w:r>
              <w:t>Supplies</w:t>
            </w:r>
          </w:p>
        </w:tc>
        <w:tc>
          <w:tcPr>
            <w:tcW w:w="1692" w:type="pct"/>
          </w:tcPr>
          <w:p w14:paraId="7CCCD5BD" w14:textId="77777777" w:rsidR="00C73899" w:rsidRDefault="0037684D">
            <w:pPr>
              <w:pStyle w:val="Compact"/>
            </w:pPr>
            <w:r>
              <w:t>SupplierID{PK}</w:t>
            </w:r>
          </w:p>
        </w:tc>
        <w:tc>
          <w:tcPr>
            <w:tcW w:w="1748" w:type="pct"/>
          </w:tcPr>
          <w:p w14:paraId="5930C10C" w14:textId="77777777" w:rsidR="00C73899" w:rsidRDefault="0037684D">
            <w:pPr>
              <w:pStyle w:val="Compact"/>
            </w:pPr>
            <w:r>
              <w:t>SupplierName, SupplierStreetAddress, SupplierCity, SupplierState, SupplierZipcode, SupplierContactInfo</w:t>
            </w:r>
          </w:p>
        </w:tc>
      </w:tr>
    </w:tbl>
    <w:p w14:paraId="252A9B06" w14:textId="77777777" w:rsidR="00C73899" w:rsidRDefault="00C73899">
      <w:pPr>
        <w:pStyle w:val="BodyText"/>
      </w:pPr>
    </w:p>
    <w:p w14:paraId="6E89F47E" w14:textId="77777777" w:rsidR="00C73899" w:rsidRDefault="00C73899">
      <w:pPr>
        <w:pStyle w:val="BodyText"/>
      </w:pPr>
    </w:p>
    <w:p w14:paraId="3D757245" w14:textId="77777777" w:rsidR="00C73899" w:rsidRDefault="00C73899">
      <w:pPr>
        <w:pStyle w:val="BodyText"/>
      </w:pPr>
    </w:p>
    <w:p w14:paraId="5DAD9B81" w14:textId="77777777" w:rsidR="00C73899" w:rsidRDefault="00C73899">
      <w:pPr>
        <w:pStyle w:val="BodyText"/>
      </w:pPr>
    </w:p>
    <w:p w14:paraId="683386EB" w14:textId="77777777" w:rsidR="00C73899" w:rsidRDefault="00C73899">
      <w:pPr>
        <w:pStyle w:val="BodyText"/>
      </w:pPr>
    </w:p>
    <w:p w14:paraId="1BCBC428" w14:textId="77777777" w:rsidR="00C73899" w:rsidRDefault="00C73899">
      <w:pPr>
        <w:pStyle w:val="BodyText"/>
      </w:pPr>
    </w:p>
    <w:p w14:paraId="733103C0" w14:textId="77777777" w:rsidR="00C73899" w:rsidRDefault="00C73899">
      <w:pPr>
        <w:pStyle w:val="BodyText"/>
      </w:pPr>
    </w:p>
    <w:p w14:paraId="3A69D90F" w14:textId="77777777" w:rsidR="00C73899" w:rsidRDefault="00C73899">
      <w:pPr>
        <w:pStyle w:val="BodyText"/>
      </w:pPr>
    </w:p>
    <w:p w14:paraId="09B8D51E" w14:textId="77777777" w:rsidR="00C73899" w:rsidRDefault="00C73899">
      <w:pPr>
        <w:pStyle w:val="BodyText"/>
      </w:pPr>
    </w:p>
    <w:p w14:paraId="12D48A03" w14:textId="77777777" w:rsidR="00C73899" w:rsidRDefault="00C73899">
      <w:pPr>
        <w:pStyle w:val="BodyText"/>
      </w:pPr>
    </w:p>
    <w:p w14:paraId="7EBF4BB6" w14:textId="77777777" w:rsidR="00C73899" w:rsidRDefault="00C73899">
      <w:pPr>
        <w:pStyle w:val="BodyText"/>
      </w:pPr>
    </w:p>
    <w:p w14:paraId="0BC86EEB" w14:textId="77777777" w:rsidR="00C73899" w:rsidRDefault="00C73899">
      <w:pPr>
        <w:pStyle w:val="BodyText"/>
      </w:pPr>
    </w:p>
    <w:p w14:paraId="2353F322" w14:textId="77777777" w:rsidR="00C73899" w:rsidRDefault="00C73899">
      <w:pPr>
        <w:pStyle w:val="BodyText"/>
      </w:pPr>
    </w:p>
    <w:p w14:paraId="66A316F2" w14:textId="77777777" w:rsidR="00C73899" w:rsidRDefault="00C73899">
      <w:pPr>
        <w:pStyle w:val="BodyText"/>
      </w:pPr>
    </w:p>
    <w:p w14:paraId="19B43994" w14:textId="77777777" w:rsidR="00C73899" w:rsidRDefault="00C73899">
      <w:pPr>
        <w:pStyle w:val="BodyText"/>
      </w:pPr>
    </w:p>
    <w:p w14:paraId="32119951" w14:textId="77777777" w:rsidR="00C73899" w:rsidRDefault="00C73899">
      <w:pPr>
        <w:pStyle w:val="BodyText"/>
      </w:pPr>
    </w:p>
    <w:p w14:paraId="683374E4" w14:textId="77777777" w:rsidR="00C73899" w:rsidRDefault="00C73899">
      <w:pPr>
        <w:pStyle w:val="BodyText"/>
      </w:pPr>
    </w:p>
    <w:p w14:paraId="19183F13" w14:textId="77777777" w:rsidR="00C73899" w:rsidRDefault="00C73899">
      <w:pPr>
        <w:pStyle w:val="BodyText"/>
      </w:pPr>
    </w:p>
    <w:p w14:paraId="52387320" w14:textId="77777777" w:rsidR="00C73899" w:rsidRDefault="00C73899">
      <w:pPr>
        <w:pStyle w:val="BodyText"/>
      </w:pPr>
    </w:p>
    <w:p w14:paraId="5AA56771" w14:textId="77777777" w:rsidR="00C73899" w:rsidRDefault="0037684D">
      <w:pPr>
        <w:pStyle w:val="Heading4"/>
      </w:pPr>
      <w:bookmarkStart w:id="6" w:name="header-n2525"/>
      <w:bookmarkEnd w:id="5"/>
      <w:r>
        <w:t>2-3. Key Decision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197"/>
        <w:gridCol w:w="6379"/>
      </w:tblGrid>
      <w:tr w:rsidR="00C73899" w14:paraId="7541545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E4B92" w14:textId="77777777" w:rsidR="00C73899" w:rsidRDefault="0037684D">
            <w:pPr>
              <w:pStyle w:val="Compact"/>
            </w:pPr>
            <w:r>
              <w:t>ENTITY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5DAA3" w14:textId="77777777" w:rsidR="00C73899" w:rsidRDefault="0037684D">
            <w:pPr>
              <w:pStyle w:val="Compact"/>
            </w:pPr>
            <w:r>
              <w:t>KEY DECISION</w:t>
            </w:r>
          </w:p>
        </w:tc>
      </w:tr>
      <w:tr w:rsidR="00C73899" w14:paraId="65800584" w14:textId="77777777">
        <w:tc>
          <w:tcPr>
            <w:tcW w:w="0" w:type="auto"/>
          </w:tcPr>
          <w:p w14:paraId="664D5F20" w14:textId="77777777" w:rsidR="00C73899" w:rsidRDefault="0037684D">
            <w:pPr>
              <w:pStyle w:val="Compact"/>
            </w:pPr>
            <w:r>
              <w:rPr>
                <w:b/>
              </w:rPr>
              <w:t>Product</w:t>
            </w:r>
          </w:p>
        </w:tc>
        <w:tc>
          <w:tcPr>
            <w:tcW w:w="0" w:type="auto"/>
          </w:tcPr>
          <w:p w14:paraId="41474071" w14:textId="77777777" w:rsidR="00C73899" w:rsidRDefault="0037684D" w:rsidP="001D61DB">
            <w:pPr>
              <w:pStyle w:val="Compact"/>
              <w:jc w:val="both"/>
            </w:pPr>
            <w:r>
              <w:t>The product entity allows for identification of every product’s specification in the warehouse.</w:t>
            </w:r>
          </w:p>
        </w:tc>
      </w:tr>
      <w:tr w:rsidR="00C73899" w14:paraId="48216EEE" w14:textId="77777777">
        <w:tc>
          <w:tcPr>
            <w:tcW w:w="0" w:type="auto"/>
          </w:tcPr>
          <w:p w14:paraId="7B608A51" w14:textId="77777777" w:rsidR="00C73899" w:rsidRDefault="0037684D">
            <w:pPr>
              <w:pStyle w:val="Compact"/>
            </w:pPr>
            <w:r>
              <w:rPr>
                <w:b/>
              </w:rPr>
              <w:t>WarehouseProduct</w:t>
            </w:r>
          </w:p>
        </w:tc>
        <w:tc>
          <w:tcPr>
            <w:tcW w:w="0" w:type="auto"/>
          </w:tcPr>
          <w:p w14:paraId="41A73ECF" w14:textId="77777777" w:rsidR="00C73899" w:rsidRDefault="0037684D" w:rsidP="001D61DB">
            <w:pPr>
              <w:pStyle w:val="Compact"/>
              <w:jc w:val="both"/>
            </w:pPr>
            <w:r>
              <w:t>The warehouse product entity specifies the type and quantity of products in different warehouses.</w:t>
            </w:r>
          </w:p>
        </w:tc>
      </w:tr>
      <w:tr w:rsidR="00C73899" w14:paraId="485B5F8F" w14:textId="77777777">
        <w:tc>
          <w:tcPr>
            <w:tcW w:w="0" w:type="auto"/>
          </w:tcPr>
          <w:p w14:paraId="45A9713C" w14:textId="77777777" w:rsidR="00C73899" w:rsidRDefault="0037684D">
            <w:pPr>
              <w:pStyle w:val="Compact"/>
            </w:pPr>
            <w:r>
              <w:rPr>
                <w:b/>
              </w:rPr>
              <w:t>CustomerOrder</w:t>
            </w:r>
          </w:p>
        </w:tc>
        <w:tc>
          <w:tcPr>
            <w:tcW w:w="0" w:type="auto"/>
          </w:tcPr>
          <w:p w14:paraId="1069DD4C" w14:textId="77777777" w:rsidR="00C73899" w:rsidRDefault="0037684D" w:rsidP="001D61DB">
            <w:pPr>
              <w:pStyle w:val="Compact"/>
              <w:jc w:val="both"/>
            </w:pPr>
            <w:r>
              <w:t xml:space="preserve">The customer order entity establishes a relationship between the customer information and product ID and the specifics required to fulfill the </w:t>
            </w:r>
            <w:r>
              <w:t>customer’s order.</w:t>
            </w:r>
          </w:p>
        </w:tc>
      </w:tr>
      <w:tr w:rsidR="00C73899" w14:paraId="46131AC3" w14:textId="77777777">
        <w:tc>
          <w:tcPr>
            <w:tcW w:w="0" w:type="auto"/>
          </w:tcPr>
          <w:p w14:paraId="746DDE91" w14:textId="77777777" w:rsidR="00C73899" w:rsidRDefault="0037684D">
            <w:pPr>
              <w:pStyle w:val="Compact"/>
            </w:pPr>
            <w:r>
              <w:rPr>
                <w:b/>
              </w:rPr>
              <w:t>WebsiteCusomerAccount</w:t>
            </w:r>
          </w:p>
        </w:tc>
        <w:tc>
          <w:tcPr>
            <w:tcW w:w="0" w:type="auto"/>
          </w:tcPr>
          <w:p w14:paraId="360056EA" w14:textId="77777777" w:rsidR="00C73899" w:rsidRDefault="0037684D" w:rsidP="001D61DB">
            <w:pPr>
              <w:pStyle w:val="Compact"/>
              <w:jc w:val="both"/>
            </w:pPr>
            <w:r>
              <w:t>The website customer account entity stores the information regarding the customer to facilitate their order placements.</w:t>
            </w:r>
          </w:p>
        </w:tc>
      </w:tr>
      <w:tr w:rsidR="00C73899" w14:paraId="1746A9B9" w14:textId="77777777">
        <w:tc>
          <w:tcPr>
            <w:tcW w:w="0" w:type="auto"/>
          </w:tcPr>
          <w:p w14:paraId="65F676D1" w14:textId="77777777" w:rsidR="00C73899" w:rsidRDefault="0037684D">
            <w:pPr>
              <w:pStyle w:val="Compact"/>
            </w:pPr>
            <w:r>
              <w:rPr>
                <w:b/>
              </w:rPr>
              <w:t>ShippingRecord</w:t>
            </w:r>
          </w:p>
        </w:tc>
        <w:tc>
          <w:tcPr>
            <w:tcW w:w="0" w:type="auto"/>
          </w:tcPr>
          <w:p w14:paraId="3B3910CF" w14:textId="77777777" w:rsidR="00C73899" w:rsidRDefault="0037684D" w:rsidP="001D61DB">
            <w:pPr>
              <w:pStyle w:val="Compact"/>
              <w:jc w:val="both"/>
            </w:pPr>
            <w:r>
              <w:t>The shipping record entity includes all the information necessary to send a pro</w:t>
            </w:r>
            <w:r>
              <w:t>duct to the customer.</w:t>
            </w:r>
          </w:p>
        </w:tc>
      </w:tr>
      <w:tr w:rsidR="00C73899" w14:paraId="56623866" w14:textId="77777777">
        <w:tc>
          <w:tcPr>
            <w:tcW w:w="0" w:type="auto"/>
          </w:tcPr>
          <w:p w14:paraId="0CE9CD7D" w14:textId="77777777" w:rsidR="00C73899" w:rsidRDefault="0037684D">
            <w:pPr>
              <w:pStyle w:val="Compact"/>
            </w:pPr>
            <w:r>
              <w:rPr>
                <w:b/>
              </w:rPr>
              <w:t>ShippingTask</w:t>
            </w:r>
          </w:p>
        </w:tc>
        <w:tc>
          <w:tcPr>
            <w:tcW w:w="0" w:type="auto"/>
          </w:tcPr>
          <w:p w14:paraId="007CFF7E" w14:textId="77777777" w:rsidR="00C73899" w:rsidRDefault="0037684D" w:rsidP="001D61DB">
            <w:pPr>
              <w:pStyle w:val="Compact"/>
              <w:jc w:val="both"/>
            </w:pPr>
            <w:r>
              <w:t>The shipping task entity assigns a particular order’s shipping duties to an employee.</w:t>
            </w:r>
          </w:p>
        </w:tc>
      </w:tr>
      <w:tr w:rsidR="00C73899" w14:paraId="271AC178" w14:textId="77777777">
        <w:tc>
          <w:tcPr>
            <w:tcW w:w="0" w:type="auto"/>
          </w:tcPr>
          <w:p w14:paraId="111A80AB" w14:textId="77777777" w:rsidR="00C73899" w:rsidRDefault="0037684D">
            <w:pPr>
              <w:pStyle w:val="Compact"/>
            </w:pPr>
            <w:r>
              <w:rPr>
                <w:b/>
              </w:rPr>
              <w:t>Return</w:t>
            </w:r>
          </w:p>
        </w:tc>
        <w:tc>
          <w:tcPr>
            <w:tcW w:w="0" w:type="auto"/>
          </w:tcPr>
          <w:p w14:paraId="40C6D65F" w14:textId="77777777" w:rsidR="00C73899" w:rsidRDefault="0037684D" w:rsidP="001D61DB">
            <w:pPr>
              <w:pStyle w:val="Compact"/>
              <w:jc w:val="both"/>
            </w:pPr>
            <w:r>
              <w:t>The return entity stores the information regarding a product return made by a customer.</w:t>
            </w:r>
          </w:p>
        </w:tc>
      </w:tr>
      <w:tr w:rsidR="00C73899" w14:paraId="0EA8BE44" w14:textId="77777777">
        <w:tc>
          <w:tcPr>
            <w:tcW w:w="0" w:type="auto"/>
          </w:tcPr>
          <w:p w14:paraId="487CF2F5" w14:textId="77777777" w:rsidR="00C73899" w:rsidRDefault="0037684D">
            <w:pPr>
              <w:pStyle w:val="Compact"/>
            </w:pPr>
            <w:r>
              <w:rPr>
                <w:b/>
              </w:rPr>
              <w:t>Warehouse</w:t>
            </w:r>
          </w:p>
        </w:tc>
        <w:tc>
          <w:tcPr>
            <w:tcW w:w="0" w:type="auto"/>
          </w:tcPr>
          <w:p w14:paraId="7C817D16" w14:textId="77777777" w:rsidR="00C73899" w:rsidRDefault="0037684D" w:rsidP="001D61DB">
            <w:pPr>
              <w:pStyle w:val="Compact"/>
              <w:jc w:val="both"/>
            </w:pPr>
            <w:r>
              <w:t>The warehouse entity includ</w:t>
            </w:r>
            <w:r>
              <w:t>es information about all the different warehouses and the employees who work there.</w:t>
            </w:r>
          </w:p>
        </w:tc>
      </w:tr>
      <w:tr w:rsidR="00C73899" w14:paraId="2C4FBE43" w14:textId="77777777">
        <w:tc>
          <w:tcPr>
            <w:tcW w:w="0" w:type="auto"/>
          </w:tcPr>
          <w:p w14:paraId="7A97E12F" w14:textId="77777777" w:rsidR="00C73899" w:rsidRDefault="0037684D">
            <w:pPr>
              <w:pStyle w:val="Compact"/>
            </w:pPr>
            <w:r>
              <w:rPr>
                <w:b/>
              </w:rPr>
              <w:t>Employee</w:t>
            </w:r>
          </w:p>
        </w:tc>
        <w:tc>
          <w:tcPr>
            <w:tcW w:w="0" w:type="auto"/>
          </w:tcPr>
          <w:p w14:paraId="2FA6C7E7" w14:textId="77777777" w:rsidR="00C73899" w:rsidRDefault="0037684D" w:rsidP="001D61DB">
            <w:pPr>
              <w:pStyle w:val="Compact"/>
              <w:jc w:val="both"/>
            </w:pPr>
            <w:r>
              <w:t>The employee entity stores the information regarding each employee to delineate their roles and manage their responsibilities and payments.</w:t>
            </w:r>
          </w:p>
        </w:tc>
      </w:tr>
      <w:tr w:rsidR="00C73899" w14:paraId="5BE6CD39" w14:textId="77777777">
        <w:tc>
          <w:tcPr>
            <w:tcW w:w="0" w:type="auto"/>
          </w:tcPr>
          <w:p w14:paraId="0A42E5E9" w14:textId="77777777" w:rsidR="00C73899" w:rsidRDefault="0037684D">
            <w:pPr>
              <w:pStyle w:val="Compact"/>
            </w:pPr>
            <w:r>
              <w:rPr>
                <w:b/>
              </w:rPr>
              <w:t>EmployeeSalary</w:t>
            </w:r>
          </w:p>
        </w:tc>
        <w:tc>
          <w:tcPr>
            <w:tcW w:w="0" w:type="auto"/>
          </w:tcPr>
          <w:p w14:paraId="437ADFC1" w14:textId="77777777" w:rsidR="00C73899" w:rsidRDefault="0037684D" w:rsidP="001D61DB">
            <w:pPr>
              <w:pStyle w:val="Compact"/>
              <w:jc w:val="both"/>
            </w:pPr>
            <w:r>
              <w:t>The employee salary entity informs the compensation an employee requires based on their duties.</w:t>
            </w:r>
          </w:p>
        </w:tc>
      </w:tr>
      <w:tr w:rsidR="00C73899" w14:paraId="3BC7A3ED" w14:textId="77777777">
        <w:tc>
          <w:tcPr>
            <w:tcW w:w="0" w:type="auto"/>
          </w:tcPr>
          <w:p w14:paraId="405BE2F1" w14:textId="77777777" w:rsidR="00C73899" w:rsidRDefault="0037684D">
            <w:pPr>
              <w:pStyle w:val="Compact"/>
            </w:pPr>
            <w:r>
              <w:rPr>
                <w:b/>
              </w:rPr>
              <w:t>Emp</w:t>
            </w:r>
            <w:r>
              <w:rPr>
                <w:b/>
              </w:rPr>
              <w:t>loyeeReimbursemsent</w:t>
            </w:r>
          </w:p>
        </w:tc>
        <w:tc>
          <w:tcPr>
            <w:tcW w:w="0" w:type="auto"/>
          </w:tcPr>
          <w:p w14:paraId="201E0C39" w14:textId="77777777" w:rsidR="00C73899" w:rsidRDefault="0037684D" w:rsidP="001D61DB">
            <w:pPr>
              <w:pStyle w:val="Compact"/>
              <w:jc w:val="both"/>
            </w:pPr>
            <w:r>
              <w:t>The employee reimbursement entity includes the information required for the business to compensate any company expenses covered by an employee’s own funds.</w:t>
            </w:r>
          </w:p>
        </w:tc>
      </w:tr>
      <w:tr w:rsidR="00C73899" w14:paraId="6705B0F3" w14:textId="77777777">
        <w:tc>
          <w:tcPr>
            <w:tcW w:w="0" w:type="auto"/>
          </w:tcPr>
          <w:p w14:paraId="74E87DEE" w14:textId="77777777" w:rsidR="00C73899" w:rsidRDefault="0037684D">
            <w:pPr>
              <w:pStyle w:val="Compact"/>
            </w:pPr>
            <w:r>
              <w:rPr>
                <w:b/>
              </w:rPr>
              <w:t>EmployeeDirectDeposit</w:t>
            </w:r>
          </w:p>
        </w:tc>
        <w:tc>
          <w:tcPr>
            <w:tcW w:w="0" w:type="auto"/>
          </w:tcPr>
          <w:p w14:paraId="16341491" w14:textId="77777777" w:rsidR="00C73899" w:rsidRDefault="0037684D" w:rsidP="001D61DB">
            <w:pPr>
              <w:pStyle w:val="Compact"/>
              <w:jc w:val="both"/>
            </w:pPr>
            <w:r>
              <w:t>The employee direct deposit entity monitors the payments made to employees by the business.</w:t>
            </w:r>
          </w:p>
        </w:tc>
      </w:tr>
      <w:tr w:rsidR="00C73899" w14:paraId="41D82B1E" w14:textId="77777777">
        <w:tc>
          <w:tcPr>
            <w:tcW w:w="0" w:type="auto"/>
          </w:tcPr>
          <w:p w14:paraId="606255E8" w14:textId="77777777" w:rsidR="00C73899" w:rsidRDefault="0037684D">
            <w:pPr>
              <w:pStyle w:val="Compact"/>
            </w:pPr>
            <w:r>
              <w:rPr>
                <w:b/>
              </w:rPr>
              <w:t>Supplies</w:t>
            </w:r>
          </w:p>
        </w:tc>
        <w:tc>
          <w:tcPr>
            <w:tcW w:w="0" w:type="auto"/>
          </w:tcPr>
          <w:p w14:paraId="37869A3F" w14:textId="77777777" w:rsidR="00C73899" w:rsidRDefault="0037684D" w:rsidP="001D61DB">
            <w:pPr>
              <w:pStyle w:val="Compact"/>
              <w:jc w:val="both"/>
            </w:pPr>
            <w:r>
              <w:t>The suppliesentity stores the information regarding each supplier that works with the company.</w:t>
            </w:r>
          </w:p>
        </w:tc>
      </w:tr>
      <w:tr w:rsidR="00C73899" w14:paraId="4D181B95" w14:textId="77777777">
        <w:tc>
          <w:tcPr>
            <w:tcW w:w="0" w:type="auto"/>
          </w:tcPr>
          <w:p w14:paraId="1CFAFBA3" w14:textId="77777777" w:rsidR="00C73899" w:rsidRDefault="0037684D">
            <w:pPr>
              <w:pStyle w:val="Compact"/>
            </w:pPr>
            <w:r>
              <w:rPr>
                <w:b/>
              </w:rPr>
              <w:t>Revenues</w:t>
            </w:r>
          </w:p>
        </w:tc>
        <w:tc>
          <w:tcPr>
            <w:tcW w:w="0" w:type="auto"/>
          </w:tcPr>
          <w:p w14:paraId="6394589B" w14:textId="77777777" w:rsidR="00C73899" w:rsidRDefault="0037684D" w:rsidP="001D61DB">
            <w:pPr>
              <w:pStyle w:val="Compact"/>
              <w:jc w:val="both"/>
            </w:pPr>
            <w:r>
              <w:t xml:space="preserve">The revenue entity allows for calculation of the </w:t>
            </w:r>
            <w:r>
              <w:t xml:space="preserve">total </w:t>
            </w:r>
            <w:r>
              <w:lastRenderedPageBreak/>
              <w:t>revenue made based on items sold and their cost vs expenditure.</w:t>
            </w:r>
          </w:p>
        </w:tc>
      </w:tr>
    </w:tbl>
    <w:p w14:paraId="30E704D6" w14:textId="77777777" w:rsidR="00C73899" w:rsidRDefault="00C73899">
      <w:pPr>
        <w:pStyle w:val="BodyText"/>
      </w:pPr>
    </w:p>
    <w:p w14:paraId="29B15A30" w14:textId="77777777" w:rsidR="00C73899" w:rsidRDefault="00C73899">
      <w:pPr>
        <w:pStyle w:val="BodyText"/>
      </w:pPr>
    </w:p>
    <w:p w14:paraId="13DDB21D" w14:textId="77777777" w:rsidR="00C73899" w:rsidRDefault="00C73899">
      <w:pPr>
        <w:pStyle w:val="BodyText"/>
      </w:pPr>
    </w:p>
    <w:p w14:paraId="3B06D1BC" w14:textId="77777777" w:rsidR="00C73899" w:rsidRDefault="00C73899">
      <w:pPr>
        <w:pStyle w:val="BodyText"/>
      </w:pPr>
    </w:p>
    <w:p w14:paraId="0FA8F2EA" w14:textId="77777777" w:rsidR="00C73899" w:rsidRDefault="00C73899">
      <w:pPr>
        <w:pStyle w:val="BodyText"/>
      </w:pPr>
    </w:p>
    <w:bookmarkEnd w:id="3"/>
    <w:bookmarkEnd w:id="6"/>
    <w:p w14:paraId="5F7BB7C6" w14:textId="77777777" w:rsidR="00C73899" w:rsidRDefault="00C73899">
      <w:pPr>
        <w:pStyle w:val="BodyText"/>
      </w:pPr>
    </w:p>
    <w:sectPr w:rsidR="00C738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77661" w14:textId="77777777" w:rsidR="0037684D" w:rsidRDefault="0037684D">
      <w:pPr>
        <w:spacing w:after="0"/>
      </w:pPr>
      <w:r>
        <w:separator/>
      </w:r>
    </w:p>
  </w:endnote>
  <w:endnote w:type="continuationSeparator" w:id="0">
    <w:p w14:paraId="3EE9E76B" w14:textId="77777777" w:rsidR="0037684D" w:rsidRDefault="00376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B7C90E" w14:textId="77777777" w:rsidR="0037684D" w:rsidRDefault="0037684D">
      <w:r>
        <w:separator/>
      </w:r>
    </w:p>
  </w:footnote>
  <w:footnote w:type="continuationSeparator" w:id="0">
    <w:p w14:paraId="0EDA29A9" w14:textId="77777777" w:rsidR="0037684D" w:rsidRDefault="00376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78CD5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5F2D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61DB"/>
    <w:rsid w:val="0037684D"/>
    <w:rsid w:val="004E29B3"/>
    <w:rsid w:val="00590D07"/>
    <w:rsid w:val="00784D58"/>
    <w:rsid w:val="008D6863"/>
    <w:rsid w:val="00B86B75"/>
    <w:rsid w:val="00BC48D5"/>
    <w:rsid w:val="00C36279"/>
    <w:rsid w:val="00C738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ABEE2"/>
  <w15:docId w15:val="{75260251-07BD-0E47-9DBD-1E74CD23B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995</Words>
  <Characters>5672</Characters>
  <Application>Microsoft Office Word</Application>
  <DocSecurity>0</DocSecurity>
  <Lines>47</Lines>
  <Paragraphs>13</Paragraphs>
  <ScaleCrop>false</ScaleCrop>
  <Company/>
  <LinksUpToDate>false</LinksUpToDate>
  <CharactersWithSpaces>6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obing Bai</cp:lastModifiedBy>
  <cp:revision>2</cp:revision>
  <dcterms:created xsi:type="dcterms:W3CDTF">2021-04-17T16:37:00Z</dcterms:created>
  <dcterms:modified xsi:type="dcterms:W3CDTF">2021-04-17T16:50:00Z</dcterms:modified>
</cp:coreProperties>
</file>